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3973" w:type="dxa"/>
        <w:tblLayout w:type="fixed"/>
        <w:tblLook w:val="04A0" w:firstRow="1" w:lastRow="0" w:firstColumn="1" w:lastColumn="0" w:noHBand="0" w:noVBand="1"/>
      </w:tblPr>
      <w:tblGrid>
        <w:gridCol w:w="1087"/>
        <w:gridCol w:w="1945"/>
        <w:gridCol w:w="2775"/>
        <w:gridCol w:w="1559"/>
        <w:gridCol w:w="1276"/>
        <w:gridCol w:w="1276"/>
        <w:gridCol w:w="919"/>
        <w:gridCol w:w="1011"/>
        <w:gridCol w:w="2125"/>
      </w:tblGrid>
      <w:tr w:rsidR="00EB1773" w:rsidRPr="00A86E1B" w:rsidTr="00EB1773">
        <w:trPr>
          <w:trHeight w:val="20"/>
        </w:trPr>
        <w:tc>
          <w:tcPr>
            <w:tcW w:w="1087" w:type="dxa"/>
          </w:tcPr>
          <w:p w:rsidR="00EB1773" w:rsidRPr="00A86E1B" w:rsidRDefault="00EB1773" w:rsidP="00E577A0">
            <w:pPr>
              <w:rPr>
                <w:rFonts w:cstheme="minorHAnsi"/>
                <w:b/>
              </w:rPr>
            </w:pPr>
            <w:r w:rsidRPr="00A86E1B">
              <w:rPr>
                <w:rFonts w:cstheme="minorHAnsi"/>
                <w:b/>
              </w:rPr>
              <w:t>Sıra No</w:t>
            </w:r>
          </w:p>
        </w:tc>
        <w:tc>
          <w:tcPr>
            <w:tcW w:w="1945" w:type="dxa"/>
          </w:tcPr>
          <w:p w:rsidR="00EB1773" w:rsidRPr="00A86E1B" w:rsidRDefault="00EB1773">
            <w:pPr>
              <w:rPr>
                <w:rFonts w:cstheme="minorHAnsi"/>
                <w:b/>
              </w:rPr>
            </w:pPr>
            <w:r w:rsidRPr="00A86E1B">
              <w:rPr>
                <w:rFonts w:cstheme="minorHAnsi"/>
                <w:b/>
              </w:rPr>
              <w:t>Öğrenci Numarası</w:t>
            </w:r>
          </w:p>
        </w:tc>
        <w:tc>
          <w:tcPr>
            <w:tcW w:w="2775" w:type="dxa"/>
          </w:tcPr>
          <w:p w:rsidR="00EB1773" w:rsidRPr="00A86E1B" w:rsidRDefault="00EB1773">
            <w:pPr>
              <w:rPr>
                <w:rFonts w:cstheme="minorHAnsi"/>
                <w:b/>
              </w:rPr>
            </w:pPr>
            <w:r w:rsidRPr="00A86E1B">
              <w:rPr>
                <w:rFonts w:cstheme="minorHAnsi"/>
                <w:b/>
              </w:rPr>
              <w:t>Öğrenci Ad-</w:t>
            </w:r>
            <w:proofErr w:type="spellStart"/>
            <w:r w:rsidRPr="00A86E1B">
              <w:rPr>
                <w:rFonts w:cstheme="minorHAnsi"/>
                <w:b/>
              </w:rPr>
              <w:t>Soyad</w:t>
            </w:r>
            <w:proofErr w:type="spellEnd"/>
          </w:p>
        </w:tc>
        <w:tc>
          <w:tcPr>
            <w:tcW w:w="1559" w:type="dxa"/>
          </w:tcPr>
          <w:p w:rsidR="00EB1773" w:rsidRPr="00A86E1B" w:rsidRDefault="00EB1773">
            <w:pPr>
              <w:rPr>
                <w:rFonts w:cstheme="minorHAnsi"/>
                <w:b/>
              </w:rPr>
            </w:pPr>
            <w:r w:rsidRPr="00A86E1B">
              <w:rPr>
                <w:rFonts w:cstheme="minorHAnsi"/>
                <w:b/>
              </w:rPr>
              <w:t>Staj Türü</w:t>
            </w:r>
          </w:p>
        </w:tc>
        <w:tc>
          <w:tcPr>
            <w:tcW w:w="1276" w:type="dxa"/>
          </w:tcPr>
          <w:p w:rsidR="00EB1773" w:rsidRPr="00A86E1B" w:rsidRDefault="00EB1773">
            <w:pPr>
              <w:rPr>
                <w:rFonts w:cstheme="minorHAnsi"/>
                <w:b/>
              </w:rPr>
            </w:pPr>
            <w:r w:rsidRPr="00A86E1B">
              <w:rPr>
                <w:rFonts w:cstheme="minorHAnsi"/>
                <w:b/>
              </w:rPr>
              <w:t>Staja Başladığı Tarih</w:t>
            </w:r>
          </w:p>
        </w:tc>
        <w:tc>
          <w:tcPr>
            <w:tcW w:w="1276" w:type="dxa"/>
          </w:tcPr>
          <w:p w:rsidR="00EB1773" w:rsidRPr="00A86E1B" w:rsidRDefault="00EB1773" w:rsidP="00E577A0">
            <w:pPr>
              <w:rPr>
                <w:rFonts w:cstheme="minorHAnsi"/>
                <w:b/>
              </w:rPr>
            </w:pPr>
            <w:r w:rsidRPr="00A86E1B">
              <w:rPr>
                <w:rFonts w:cstheme="minorHAnsi"/>
                <w:b/>
              </w:rPr>
              <w:t>Stajı Bitirdiği Tarih</w:t>
            </w:r>
          </w:p>
        </w:tc>
        <w:tc>
          <w:tcPr>
            <w:tcW w:w="919" w:type="dxa"/>
          </w:tcPr>
          <w:p w:rsidR="00EB1773" w:rsidRPr="00A86E1B" w:rsidRDefault="00EB1773">
            <w:pPr>
              <w:rPr>
                <w:rFonts w:cstheme="minorHAnsi"/>
                <w:b/>
              </w:rPr>
            </w:pPr>
            <w:r w:rsidRPr="00A86E1B">
              <w:rPr>
                <w:rFonts w:cstheme="minorHAnsi"/>
                <w:b/>
              </w:rPr>
              <w:t>Toplam Yapılan Gün</w:t>
            </w:r>
          </w:p>
        </w:tc>
        <w:tc>
          <w:tcPr>
            <w:tcW w:w="1011" w:type="dxa"/>
          </w:tcPr>
          <w:p w:rsidR="00EB1773" w:rsidRPr="00A86E1B" w:rsidRDefault="00EB1773">
            <w:pPr>
              <w:rPr>
                <w:rFonts w:cstheme="minorHAnsi"/>
                <w:b/>
              </w:rPr>
            </w:pPr>
            <w:r w:rsidRPr="00A86E1B">
              <w:rPr>
                <w:rFonts w:cstheme="minorHAnsi"/>
                <w:b/>
              </w:rPr>
              <w:t>Kabul Edilen Gün Sayısı</w:t>
            </w:r>
          </w:p>
        </w:tc>
        <w:tc>
          <w:tcPr>
            <w:tcW w:w="2125" w:type="dxa"/>
          </w:tcPr>
          <w:p w:rsidR="00EB1773" w:rsidRPr="00A86E1B" w:rsidRDefault="00EB1773">
            <w:pPr>
              <w:rPr>
                <w:rFonts w:cstheme="minorHAnsi"/>
                <w:b/>
              </w:rPr>
            </w:pPr>
            <w:r w:rsidRPr="00A86E1B">
              <w:rPr>
                <w:rFonts w:cstheme="minorHAnsi"/>
                <w:b/>
              </w:rPr>
              <w:t>Değerlendirme</w:t>
            </w:r>
          </w:p>
        </w:tc>
      </w:tr>
      <w:tr w:rsidR="00BC6D64" w:rsidRPr="00A86E1B" w:rsidTr="00285B3D">
        <w:trPr>
          <w:trHeight w:val="20"/>
        </w:trPr>
        <w:tc>
          <w:tcPr>
            <w:tcW w:w="1087" w:type="dxa"/>
          </w:tcPr>
          <w:p w:rsidR="00BC6D64" w:rsidRPr="00322761" w:rsidRDefault="00BC6D64" w:rsidP="00BC6D64">
            <w:pPr>
              <w:jc w:val="center"/>
              <w:rPr>
                <w:rFonts w:cstheme="minorHAnsi"/>
              </w:rPr>
            </w:pPr>
            <w:r w:rsidRPr="00322761">
              <w:rPr>
                <w:rFonts w:cstheme="minorHAnsi"/>
              </w:rPr>
              <w:t>1</w:t>
            </w:r>
          </w:p>
        </w:tc>
        <w:tc>
          <w:tcPr>
            <w:tcW w:w="1945" w:type="dxa"/>
          </w:tcPr>
          <w:p w:rsidR="00BC6D64" w:rsidRPr="00A86E1B" w:rsidRDefault="00BC6D64" w:rsidP="00030137">
            <w:r w:rsidRPr="00BC6D64">
              <w:t>16</w:t>
            </w:r>
            <w:r w:rsidR="00030137">
              <w:t>*****</w:t>
            </w:r>
            <w:r w:rsidRPr="00BC6D64">
              <w:t>17</w:t>
            </w:r>
          </w:p>
        </w:tc>
        <w:tc>
          <w:tcPr>
            <w:tcW w:w="2775" w:type="dxa"/>
          </w:tcPr>
          <w:p w:rsidR="00BC6D64" w:rsidRPr="00A86E1B" w:rsidRDefault="00BC6D64" w:rsidP="00030137">
            <w:r w:rsidRPr="00BC6D64">
              <w:t>Tu</w:t>
            </w:r>
            <w:r w:rsidR="00030137">
              <w:t>**</w:t>
            </w:r>
            <w:r w:rsidRPr="00BC6D64">
              <w:t xml:space="preserve"> YI</w:t>
            </w:r>
            <w:r w:rsidR="00030137">
              <w:t>**</w:t>
            </w:r>
          </w:p>
        </w:tc>
        <w:tc>
          <w:tcPr>
            <w:tcW w:w="1559" w:type="dxa"/>
          </w:tcPr>
          <w:p w:rsidR="00BC6D64" w:rsidRPr="00A86E1B" w:rsidRDefault="00BC6D64" w:rsidP="00BC6D64">
            <w:r w:rsidRPr="00FB0C55">
              <w:t>Organizasyon</w:t>
            </w:r>
          </w:p>
        </w:tc>
        <w:tc>
          <w:tcPr>
            <w:tcW w:w="1276" w:type="dxa"/>
          </w:tcPr>
          <w:p w:rsidR="00BC6D64" w:rsidRPr="00A86E1B" w:rsidRDefault="00BC6D64" w:rsidP="00BC6D64">
            <w:pPr>
              <w:rPr>
                <w:rFonts w:cstheme="minorHAnsi"/>
              </w:rPr>
            </w:pPr>
            <w:r w:rsidRPr="00BC6D64">
              <w:rPr>
                <w:rFonts w:cstheme="minorHAnsi"/>
              </w:rPr>
              <w:t>02.08.21</w:t>
            </w:r>
          </w:p>
        </w:tc>
        <w:tc>
          <w:tcPr>
            <w:tcW w:w="1276" w:type="dxa"/>
          </w:tcPr>
          <w:p w:rsidR="00BC6D64" w:rsidRPr="00A86E1B" w:rsidRDefault="00BC6D64" w:rsidP="00BC6D64">
            <w:pPr>
              <w:rPr>
                <w:rFonts w:cstheme="minorHAnsi"/>
              </w:rPr>
            </w:pPr>
            <w:r w:rsidRPr="00BC6D64">
              <w:rPr>
                <w:rFonts w:cstheme="minorHAnsi"/>
              </w:rPr>
              <w:t>27.08.21</w:t>
            </w:r>
          </w:p>
        </w:tc>
        <w:tc>
          <w:tcPr>
            <w:tcW w:w="919" w:type="dxa"/>
          </w:tcPr>
          <w:p w:rsidR="00BC6D64" w:rsidRDefault="00BC6D64" w:rsidP="00BC6D64">
            <w:r>
              <w:t>20</w:t>
            </w:r>
          </w:p>
        </w:tc>
        <w:tc>
          <w:tcPr>
            <w:tcW w:w="1011" w:type="dxa"/>
          </w:tcPr>
          <w:p w:rsidR="00BC6D64" w:rsidRDefault="00BC6D64" w:rsidP="00BC6D64">
            <w:r>
              <w:t>20</w:t>
            </w:r>
          </w:p>
        </w:tc>
        <w:tc>
          <w:tcPr>
            <w:tcW w:w="2125" w:type="dxa"/>
          </w:tcPr>
          <w:p w:rsidR="00BC6D64" w:rsidRPr="00E247BB" w:rsidRDefault="00BC6D64" w:rsidP="00BC6D64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6B3A4A" w:rsidRPr="00A86E1B" w:rsidTr="003C0CC8">
        <w:trPr>
          <w:trHeight w:val="20"/>
        </w:trPr>
        <w:tc>
          <w:tcPr>
            <w:tcW w:w="1087" w:type="dxa"/>
          </w:tcPr>
          <w:p w:rsidR="006B3A4A" w:rsidRDefault="006B3A4A" w:rsidP="006B3A4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945" w:type="dxa"/>
          </w:tcPr>
          <w:p w:rsidR="006B3A4A" w:rsidRDefault="006B3A4A" w:rsidP="006B3A4A">
            <w:r w:rsidRPr="00E3779C">
              <w:t>15</w:t>
            </w:r>
            <w:r>
              <w:t>*****</w:t>
            </w:r>
            <w:r w:rsidRPr="00E3779C">
              <w:t>65</w:t>
            </w:r>
          </w:p>
        </w:tc>
        <w:tc>
          <w:tcPr>
            <w:tcW w:w="2775" w:type="dxa"/>
          </w:tcPr>
          <w:p w:rsidR="006B3A4A" w:rsidRPr="00946073" w:rsidRDefault="006B3A4A" w:rsidP="006B3A4A">
            <w:r w:rsidRPr="00E3779C">
              <w:t>Mu</w:t>
            </w:r>
            <w:r>
              <w:t>**</w:t>
            </w:r>
            <w:r w:rsidRPr="00E3779C">
              <w:t xml:space="preserve"> TÜ</w:t>
            </w:r>
            <w:r>
              <w:t>**</w:t>
            </w:r>
          </w:p>
        </w:tc>
        <w:tc>
          <w:tcPr>
            <w:tcW w:w="1559" w:type="dxa"/>
          </w:tcPr>
          <w:p w:rsidR="006B3A4A" w:rsidRPr="00946073" w:rsidRDefault="006B3A4A" w:rsidP="006B3A4A">
            <w:r w:rsidRPr="00B07650">
              <w:t>İmalat</w:t>
            </w:r>
          </w:p>
        </w:tc>
        <w:tc>
          <w:tcPr>
            <w:tcW w:w="1276" w:type="dxa"/>
          </w:tcPr>
          <w:p w:rsidR="006B3A4A" w:rsidRDefault="006B3A4A" w:rsidP="006B3A4A">
            <w:r w:rsidRPr="00E3779C">
              <w:t>14.06.21</w:t>
            </w:r>
          </w:p>
        </w:tc>
        <w:tc>
          <w:tcPr>
            <w:tcW w:w="1276" w:type="dxa"/>
          </w:tcPr>
          <w:p w:rsidR="006B3A4A" w:rsidRDefault="006B3A4A" w:rsidP="006B3A4A">
            <w:r w:rsidRPr="00E3779C">
              <w:t>29.06.21</w:t>
            </w:r>
          </w:p>
        </w:tc>
        <w:tc>
          <w:tcPr>
            <w:tcW w:w="919" w:type="dxa"/>
            <w:vAlign w:val="center"/>
          </w:tcPr>
          <w:p w:rsidR="006B3A4A" w:rsidRDefault="006B3A4A" w:rsidP="006B3A4A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1011" w:type="dxa"/>
          </w:tcPr>
          <w:p w:rsidR="006B3A4A" w:rsidRDefault="006B3A4A" w:rsidP="006B3A4A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2125" w:type="dxa"/>
          </w:tcPr>
          <w:p w:rsidR="006B3A4A" w:rsidRPr="00E247BB" w:rsidRDefault="006B3A4A" w:rsidP="006B3A4A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6B3A4A" w:rsidRPr="00A86E1B" w:rsidTr="003C0CC8">
        <w:trPr>
          <w:trHeight w:val="20"/>
        </w:trPr>
        <w:tc>
          <w:tcPr>
            <w:tcW w:w="1087" w:type="dxa"/>
          </w:tcPr>
          <w:p w:rsidR="006B3A4A" w:rsidRDefault="006B3A4A" w:rsidP="006B3A4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945" w:type="dxa"/>
          </w:tcPr>
          <w:p w:rsidR="006B3A4A" w:rsidRPr="00E3779C" w:rsidRDefault="006B3A4A" w:rsidP="006B3A4A">
            <w:r>
              <w:t>15*****47</w:t>
            </w:r>
          </w:p>
        </w:tc>
        <w:tc>
          <w:tcPr>
            <w:tcW w:w="2775" w:type="dxa"/>
          </w:tcPr>
          <w:p w:rsidR="006B3A4A" w:rsidRPr="00E3779C" w:rsidRDefault="006B3A4A" w:rsidP="006B3A4A">
            <w:proofErr w:type="spellStart"/>
            <w:r>
              <w:t>Gü</w:t>
            </w:r>
            <w:proofErr w:type="spellEnd"/>
            <w:r>
              <w:t>** ÖZ**</w:t>
            </w:r>
          </w:p>
        </w:tc>
        <w:tc>
          <w:tcPr>
            <w:tcW w:w="1559" w:type="dxa"/>
          </w:tcPr>
          <w:p w:rsidR="006B3A4A" w:rsidRPr="00B07650" w:rsidRDefault="006B3A4A" w:rsidP="006B3A4A">
            <w:r>
              <w:t>İmalat</w:t>
            </w:r>
          </w:p>
        </w:tc>
        <w:tc>
          <w:tcPr>
            <w:tcW w:w="1276" w:type="dxa"/>
          </w:tcPr>
          <w:p w:rsidR="006B3A4A" w:rsidRPr="00E3779C" w:rsidRDefault="006B3A4A" w:rsidP="006B3A4A">
            <w:r>
              <w:t>23.08.21</w:t>
            </w:r>
          </w:p>
        </w:tc>
        <w:tc>
          <w:tcPr>
            <w:tcW w:w="1276" w:type="dxa"/>
          </w:tcPr>
          <w:p w:rsidR="006B3A4A" w:rsidRPr="00E3779C" w:rsidRDefault="006B3A4A" w:rsidP="006B3A4A">
            <w:r>
              <w:t>24.09.21</w:t>
            </w:r>
          </w:p>
        </w:tc>
        <w:tc>
          <w:tcPr>
            <w:tcW w:w="919" w:type="dxa"/>
            <w:vAlign w:val="center"/>
          </w:tcPr>
          <w:p w:rsidR="006B3A4A" w:rsidRDefault="006B3A4A" w:rsidP="006B3A4A">
            <w:pPr>
              <w:rPr>
                <w:rFonts w:cstheme="minorHAnsi"/>
              </w:rPr>
            </w:pPr>
            <w:r>
              <w:rPr>
                <w:rFonts w:cstheme="minorHAnsi"/>
              </w:rPr>
              <w:t>25</w:t>
            </w:r>
          </w:p>
        </w:tc>
        <w:tc>
          <w:tcPr>
            <w:tcW w:w="1011" w:type="dxa"/>
          </w:tcPr>
          <w:p w:rsidR="006B3A4A" w:rsidRDefault="006B3A4A" w:rsidP="006B3A4A">
            <w:pPr>
              <w:rPr>
                <w:rFonts w:cstheme="minorHAnsi"/>
              </w:rPr>
            </w:pPr>
            <w:r>
              <w:rPr>
                <w:rFonts w:cstheme="minorHAnsi"/>
              </w:rPr>
              <w:t>25</w:t>
            </w:r>
          </w:p>
        </w:tc>
        <w:tc>
          <w:tcPr>
            <w:tcW w:w="2125" w:type="dxa"/>
          </w:tcPr>
          <w:p w:rsidR="006B3A4A" w:rsidRPr="0029004F" w:rsidRDefault="006B3A4A" w:rsidP="006B3A4A">
            <w:pPr>
              <w:rPr>
                <w:rFonts w:cstheme="minorHAnsi"/>
                <w:b/>
                <w:color w:val="00B050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6B3A4A" w:rsidRPr="00A86E1B" w:rsidTr="00EB1773">
        <w:trPr>
          <w:trHeight w:val="20"/>
        </w:trPr>
        <w:tc>
          <w:tcPr>
            <w:tcW w:w="1087" w:type="dxa"/>
          </w:tcPr>
          <w:p w:rsidR="006B3A4A" w:rsidRDefault="006B3A4A" w:rsidP="006B3A4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1945" w:type="dxa"/>
          </w:tcPr>
          <w:p w:rsidR="006B3A4A" w:rsidRDefault="006B3A4A" w:rsidP="006B3A4A">
            <w:r w:rsidRPr="00B0333B">
              <w:t>15</w:t>
            </w:r>
            <w:r>
              <w:t>*****</w:t>
            </w:r>
            <w:r w:rsidRPr="00B0333B">
              <w:t>75</w:t>
            </w:r>
          </w:p>
        </w:tc>
        <w:tc>
          <w:tcPr>
            <w:tcW w:w="2775" w:type="dxa"/>
          </w:tcPr>
          <w:p w:rsidR="006B3A4A" w:rsidRPr="00946073" w:rsidRDefault="006B3A4A" w:rsidP="006B3A4A">
            <w:proofErr w:type="spellStart"/>
            <w:r w:rsidRPr="00B0333B">
              <w:t>Yu</w:t>
            </w:r>
            <w:proofErr w:type="spellEnd"/>
            <w:r>
              <w:t>**</w:t>
            </w:r>
            <w:r w:rsidRPr="00B0333B">
              <w:t xml:space="preserve"> PI</w:t>
            </w:r>
            <w:r>
              <w:t>**</w:t>
            </w:r>
          </w:p>
        </w:tc>
        <w:tc>
          <w:tcPr>
            <w:tcW w:w="1559" w:type="dxa"/>
          </w:tcPr>
          <w:p w:rsidR="006B3A4A" w:rsidRPr="00946073" w:rsidRDefault="006B3A4A" w:rsidP="006B3A4A">
            <w:r w:rsidRPr="00B0333B">
              <w:t>Organizasyon</w:t>
            </w:r>
          </w:p>
        </w:tc>
        <w:tc>
          <w:tcPr>
            <w:tcW w:w="1276" w:type="dxa"/>
          </w:tcPr>
          <w:p w:rsidR="006B3A4A" w:rsidRDefault="006B3A4A" w:rsidP="006B3A4A">
            <w:r w:rsidRPr="00B0333B">
              <w:t>26.07.21</w:t>
            </w:r>
          </w:p>
        </w:tc>
        <w:tc>
          <w:tcPr>
            <w:tcW w:w="1276" w:type="dxa"/>
          </w:tcPr>
          <w:p w:rsidR="006B3A4A" w:rsidRDefault="006B3A4A" w:rsidP="006B3A4A">
            <w:r w:rsidRPr="00B0333B">
              <w:t>17.08.21</w:t>
            </w:r>
          </w:p>
        </w:tc>
        <w:tc>
          <w:tcPr>
            <w:tcW w:w="919" w:type="dxa"/>
          </w:tcPr>
          <w:p w:rsidR="006B3A4A" w:rsidRDefault="006B3A4A" w:rsidP="006B3A4A">
            <w:r>
              <w:t>20</w:t>
            </w:r>
          </w:p>
        </w:tc>
        <w:tc>
          <w:tcPr>
            <w:tcW w:w="1011" w:type="dxa"/>
          </w:tcPr>
          <w:p w:rsidR="006B3A4A" w:rsidRDefault="006B3A4A" w:rsidP="006B3A4A">
            <w:r>
              <w:t>20</w:t>
            </w:r>
          </w:p>
        </w:tc>
        <w:tc>
          <w:tcPr>
            <w:tcW w:w="2125" w:type="dxa"/>
          </w:tcPr>
          <w:p w:rsidR="006B3A4A" w:rsidRPr="00E247BB" w:rsidRDefault="006B3A4A" w:rsidP="006B3A4A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6B3A4A" w:rsidRPr="00A86E1B" w:rsidTr="00EB1773">
        <w:trPr>
          <w:trHeight w:val="20"/>
        </w:trPr>
        <w:tc>
          <w:tcPr>
            <w:tcW w:w="1087" w:type="dxa"/>
          </w:tcPr>
          <w:p w:rsidR="006B3A4A" w:rsidRDefault="006B3A4A" w:rsidP="006B3A4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945" w:type="dxa"/>
          </w:tcPr>
          <w:p w:rsidR="006B3A4A" w:rsidRDefault="006B3A4A" w:rsidP="006B3A4A">
            <w:r w:rsidRPr="00A10213">
              <w:t>17</w:t>
            </w:r>
            <w:r>
              <w:t>*****</w:t>
            </w:r>
            <w:r w:rsidRPr="00A10213">
              <w:t>66</w:t>
            </w:r>
          </w:p>
        </w:tc>
        <w:tc>
          <w:tcPr>
            <w:tcW w:w="2775" w:type="dxa"/>
          </w:tcPr>
          <w:p w:rsidR="006B3A4A" w:rsidRPr="00946073" w:rsidRDefault="006B3A4A" w:rsidP="006B3A4A">
            <w:r w:rsidRPr="00A10213">
              <w:t>Ha</w:t>
            </w:r>
            <w:r>
              <w:t>**</w:t>
            </w:r>
            <w:r w:rsidRPr="00A10213">
              <w:t xml:space="preserve"> </w:t>
            </w:r>
            <w:proofErr w:type="spellStart"/>
            <w:r w:rsidRPr="00A10213">
              <w:t>İb</w:t>
            </w:r>
            <w:proofErr w:type="spellEnd"/>
            <w:r>
              <w:t>**</w:t>
            </w:r>
            <w:r w:rsidRPr="00A10213">
              <w:t xml:space="preserve"> KA</w:t>
            </w:r>
            <w:r>
              <w:t>**</w:t>
            </w:r>
          </w:p>
        </w:tc>
        <w:tc>
          <w:tcPr>
            <w:tcW w:w="1559" w:type="dxa"/>
          </w:tcPr>
          <w:p w:rsidR="006B3A4A" w:rsidRPr="00946073" w:rsidRDefault="006B3A4A" w:rsidP="006B3A4A">
            <w:r w:rsidRPr="00A10213">
              <w:t>İmalat</w:t>
            </w:r>
          </w:p>
        </w:tc>
        <w:tc>
          <w:tcPr>
            <w:tcW w:w="1276" w:type="dxa"/>
          </w:tcPr>
          <w:p w:rsidR="006B3A4A" w:rsidRDefault="006B3A4A" w:rsidP="006B3A4A">
            <w:r w:rsidRPr="00A10213">
              <w:t>26.07.21</w:t>
            </w:r>
          </w:p>
        </w:tc>
        <w:tc>
          <w:tcPr>
            <w:tcW w:w="1276" w:type="dxa"/>
          </w:tcPr>
          <w:p w:rsidR="006B3A4A" w:rsidRDefault="006B3A4A" w:rsidP="006B3A4A">
            <w:r w:rsidRPr="00A10213">
              <w:t>27.08.21</w:t>
            </w:r>
          </w:p>
        </w:tc>
        <w:tc>
          <w:tcPr>
            <w:tcW w:w="919" w:type="dxa"/>
          </w:tcPr>
          <w:p w:rsidR="006B3A4A" w:rsidRDefault="006B3A4A" w:rsidP="006B3A4A">
            <w:r>
              <w:t>25</w:t>
            </w:r>
          </w:p>
        </w:tc>
        <w:tc>
          <w:tcPr>
            <w:tcW w:w="1011" w:type="dxa"/>
          </w:tcPr>
          <w:p w:rsidR="006B3A4A" w:rsidRDefault="006B3A4A" w:rsidP="006B3A4A">
            <w:r>
              <w:t>25</w:t>
            </w:r>
          </w:p>
        </w:tc>
        <w:tc>
          <w:tcPr>
            <w:tcW w:w="2125" w:type="dxa"/>
          </w:tcPr>
          <w:p w:rsidR="006B3A4A" w:rsidRPr="00E247BB" w:rsidRDefault="006B3A4A" w:rsidP="006B3A4A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6B3A4A" w:rsidRPr="00A86E1B" w:rsidTr="00EB1773">
        <w:trPr>
          <w:trHeight w:val="20"/>
        </w:trPr>
        <w:tc>
          <w:tcPr>
            <w:tcW w:w="1087" w:type="dxa"/>
          </w:tcPr>
          <w:p w:rsidR="006B3A4A" w:rsidRDefault="006B3A4A" w:rsidP="006B3A4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1945" w:type="dxa"/>
          </w:tcPr>
          <w:p w:rsidR="006B3A4A" w:rsidRDefault="006B3A4A" w:rsidP="006B3A4A">
            <w:r w:rsidRPr="00756086">
              <w:t>17</w:t>
            </w:r>
            <w:r>
              <w:t>*****</w:t>
            </w:r>
            <w:r w:rsidRPr="00756086">
              <w:t>19</w:t>
            </w:r>
          </w:p>
        </w:tc>
        <w:tc>
          <w:tcPr>
            <w:tcW w:w="2775" w:type="dxa"/>
          </w:tcPr>
          <w:p w:rsidR="006B3A4A" w:rsidRPr="00946073" w:rsidRDefault="006B3A4A" w:rsidP="006B3A4A">
            <w:r>
              <w:t xml:space="preserve">Er** </w:t>
            </w:r>
            <w:proofErr w:type="spellStart"/>
            <w:r>
              <w:t>Ca</w:t>
            </w:r>
            <w:proofErr w:type="spellEnd"/>
            <w:r>
              <w:t>** KA**</w:t>
            </w:r>
          </w:p>
        </w:tc>
        <w:tc>
          <w:tcPr>
            <w:tcW w:w="1559" w:type="dxa"/>
          </w:tcPr>
          <w:p w:rsidR="006B3A4A" w:rsidRPr="00946073" w:rsidRDefault="006B3A4A" w:rsidP="006B3A4A">
            <w:r>
              <w:t>İ</w:t>
            </w:r>
            <w:r w:rsidRPr="00756086">
              <w:t>malat</w:t>
            </w:r>
          </w:p>
        </w:tc>
        <w:tc>
          <w:tcPr>
            <w:tcW w:w="1276" w:type="dxa"/>
          </w:tcPr>
          <w:p w:rsidR="006B3A4A" w:rsidRDefault="006B3A4A" w:rsidP="006B3A4A">
            <w:r w:rsidRPr="00756086">
              <w:t>16.08.21</w:t>
            </w:r>
          </w:p>
        </w:tc>
        <w:tc>
          <w:tcPr>
            <w:tcW w:w="1276" w:type="dxa"/>
          </w:tcPr>
          <w:p w:rsidR="006B3A4A" w:rsidRDefault="006B3A4A" w:rsidP="006B3A4A">
            <w:r w:rsidRPr="00756086">
              <w:t>14.09.21</w:t>
            </w:r>
          </w:p>
        </w:tc>
        <w:tc>
          <w:tcPr>
            <w:tcW w:w="919" w:type="dxa"/>
          </w:tcPr>
          <w:p w:rsidR="006B3A4A" w:rsidRDefault="006B3A4A" w:rsidP="006B3A4A">
            <w:r w:rsidRPr="00756086">
              <w:t>25</w:t>
            </w:r>
          </w:p>
        </w:tc>
        <w:tc>
          <w:tcPr>
            <w:tcW w:w="1011" w:type="dxa"/>
          </w:tcPr>
          <w:p w:rsidR="006B3A4A" w:rsidRDefault="006B3A4A" w:rsidP="006B3A4A">
            <w:r w:rsidRPr="00756086">
              <w:t>25</w:t>
            </w:r>
          </w:p>
        </w:tc>
        <w:tc>
          <w:tcPr>
            <w:tcW w:w="2125" w:type="dxa"/>
          </w:tcPr>
          <w:p w:rsidR="006B3A4A" w:rsidRPr="00E247BB" w:rsidRDefault="006B3A4A" w:rsidP="006B3A4A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6B3A4A" w:rsidRPr="00A86E1B" w:rsidTr="00EB1773">
        <w:trPr>
          <w:trHeight w:val="20"/>
        </w:trPr>
        <w:tc>
          <w:tcPr>
            <w:tcW w:w="1087" w:type="dxa"/>
          </w:tcPr>
          <w:p w:rsidR="006B3A4A" w:rsidRDefault="006B3A4A" w:rsidP="006B3A4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1945" w:type="dxa"/>
          </w:tcPr>
          <w:p w:rsidR="006B3A4A" w:rsidRDefault="006B3A4A" w:rsidP="006B3A4A">
            <w:r w:rsidRPr="00853B2E">
              <w:t>17</w:t>
            </w:r>
            <w:r>
              <w:t>*****</w:t>
            </w:r>
            <w:r w:rsidRPr="00853B2E">
              <w:t>33</w:t>
            </w:r>
          </w:p>
        </w:tc>
        <w:tc>
          <w:tcPr>
            <w:tcW w:w="2775" w:type="dxa"/>
          </w:tcPr>
          <w:p w:rsidR="006B3A4A" w:rsidRPr="00946073" w:rsidRDefault="006B3A4A" w:rsidP="006B3A4A">
            <w:proofErr w:type="spellStart"/>
            <w:r>
              <w:t>Ma</w:t>
            </w:r>
            <w:proofErr w:type="spellEnd"/>
            <w:r>
              <w:t>** KO**</w:t>
            </w:r>
          </w:p>
        </w:tc>
        <w:tc>
          <w:tcPr>
            <w:tcW w:w="1559" w:type="dxa"/>
          </w:tcPr>
          <w:p w:rsidR="006B3A4A" w:rsidRPr="00946073" w:rsidRDefault="006B3A4A" w:rsidP="006B3A4A">
            <w:r w:rsidRPr="00853B2E">
              <w:t>İmalat</w:t>
            </w:r>
          </w:p>
        </w:tc>
        <w:tc>
          <w:tcPr>
            <w:tcW w:w="1276" w:type="dxa"/>
          </w:tcPr>
          <w:p w:rsidR="006B3A4A" w:rsidRDefault="006B3A4A" w:rsidP="006B3A4A">
            <w:r w:rsidRPr="00853B2E">
              <w:t>10.08.21</w:t>
            </w:r>
          </w:p>
        </w:tc>
        <w:tc>
          <w:tcPr>
            <w:tcW w:w="1276" w:type="dxa"/>
          </w:tcPr>
          <w:p w:rsidR="006B3A4A" w:rsidRDefault="006B3A4A" w:rsidP="006B3A4A">
            <w:r w:rsidRPr="00853B2E">
              <w:t>31.08.21</w:t>
            </w:r>
          </w:p>
        </w:tc>
        <w:tc>
          <w:tcPr>
            <w:tcW w:w="919" w:type="dxa"/>
          </w:tcPr>
          <w:p w:rsidR="006B3A4A" w:rsidRDefault="006B3A4A" w:rsidP="006B3A4A">
            <w:r>
              <w:t>15</w:t>
            </w:r>
          </w:p>
        </w:tc>
        <w:tc>
          <w:tcPr>
            <w:tcW w:w="1011" w:type="dxa"/>
          </w:tcPr>
          <w:p w:rsidR="006B3A4A" w:rsidRDefault="006B3A4A" w:rsidP="006B3A4A">
            <w:r>
              <w:t>15</w:t>
            </w:r>
          </w:p>
        </w:tc>
        <w:tc>
          <w:tcPr>
            <w:tcW w:w="2125" w:type="dxa"/>
          </w:tcPr>
          <w:p w:rsidR="006B3A4A" w:rsidRPr="00E247BB" w:rsidRDefault="006B3A4A" w:rsidP="006B3A4A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6B3A4A" w:rsidRPr="00A86E1B" w:rsidTr="005F7E32">
        <w:trPr>
          <w:trHeight w:val="20"/>
        </w:trPr>
        <w:tc>
          <w:tcPr>
            <w:tcW w:w="1087" w:type="dxa"/>
          </w:tcPr>
          <w:p w:rsidR="006B3A4A" w:rsidRDefault="006B3A4A" w:rsidP="006B3A4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1945" w:type="dxa"/>
          </w:tcPr>
          <w:p w:rsidR="006B3A4A" w:rsidRDefault="006B3A4A" w:rsidP="006B3A4A">
            <w:r w:rsidRPr="00BE2FE6">
              <w:t>18</w:t>
            </w:r>
            <w:r>
              <w:t>*****</w:t>
            </w:r>
            <w:r w:rsidRPr="00BE2FE6">
              <w:t>26</w:t>
            </w:r>
          </w:p>
        </w:tc>
        <w:tc>
          <w:tcPr>
            <w:tcW w:w="2775" w:type="dxa"/>
          </w:tcPr>
          <w:p w:rsidR="006B3A4A" w:rsidRPr="00946073" w:rsidRDefault="006B3A4A" w:rsidP="006B3A4A">
            <w:r>
              <w:t>Me** TU**</w:t>
            </w:r>
          </w:p>
        </w:tc>
        <w:tc>
          <w:tcPr>
            <w:tcW w:w="1559" w:type="dxa"/>
          </w:tcPr>
          <w:p w:rsidR="006B3A4A" w:rsidRPr="00946073" w:rsidRDefault="006B3A4A" w:rsidP="006B3A4A">
            <w:r w:rsidRPr="00BE2FE6">
              <w:t>İmalat</w:t>
            </w:r>
          </w:p>
        </w:tc>
        <w:tc>
          <w:tcPr>
            <w:tcW w:w="1276" w:type="dxa"/>
          </w:tcPr>
          <w:p w:rsidR="006B3A4A" w:rsidRDefault="006B3A4A" w:rsidP="006B3A4A">
            <w:r w:rsidRPr="00BE2FE6">
              <w:t>26.07.21</w:t>
            </w:r>
          </w:p>
        </w:tc>
        <w:tc>
          <w:tcPr>
            <w:tcW w:w="1276" w:type="dxa"/>
          </w:tcPr>
          <w:p w:rsidR="006B3A4A" w:rsidRDefault="006B3A4A" w:rsidP="006B3A4A">
            <w:r w:rsidRPr="00BE2FE6">
              <w:t>27.08.21</w:t>
            </w:r>
          </w:p>
        </w:tc>
        <w:tc>
          <w:tcPr>
            <w:tcW w:w="919" w:type="dxa"/>
          </w:tcPr>
          <w:p w:rsidR="006B3A4A" w:rsidRDefault="006B3A4A" w:rsidP="006B3A4A">
            <w:r w:rsidRPr="00756086">
              <w:t>25</w:t>
            </w:r>
          </w:p>
        </w:tc>
        <w:tc>
          <w:tcPr>
            <w:tcW w:w="1011" w:type="dxa"/>
          </w:tcPr>
          <w:p w:rsidR="006B3A4A" w:rsidRDefault="006B3A4A" w:rsidP="006B3A4A">
            <w:r w:rsidRPr="00756086">
              <w:t>25</w:t>
            </w:r>
          </w:p>
        </w:tc>
        <w:tc>
          <w:tcPr>
            <w:tcW w:w="2125" w:type="dxa"/>
          </w:tcPr>
          <w:p w:rsidR="006B3A4A" w:rsidRPr="00E247BB" w:rsidRDefault="006B3A4A" w:rsidP="006B3A4A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6B3A4A" w:rsidRPr="00A86E1B" w:rsidTr="00E96375">
        <w:trPr>
          <w:trHeight w:val="20"/>
        </w:trPr>
        <w:tc>
          <w:tcPr>
            <w:tcW w:w="1087" w:type="dxa"/>
          </w:tcPr>
          <w:p w:rsidR="006B3A4A" w:rsidRDefault="006B3A4A" w:rsidP="006B3A4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1945" w:type="dxa"/>
          </w:tcPr>
          <w:p w:rsidR="006B3A4A" w:rsidRDefault="006B3A4A" w:rsidP="006B3A4A">
            <w:r w:rsidRPr="00904AB1">
              <w:t>18</w:t>
            </w:r>
            <w:r>
              <w:t>*****</w:t>
            </w:r>
            <w:r w:rsidRPr="00904AB1">
              <w:t>04</w:t>
            </w:r>
          </w:p>
        </w:tc>
        <w:tc>
          <w:tcPr>
            <w:tcW w:w="2775" w:type="dxa"/>
          </w:tcPr>
          <w:p w:rsidR="006B3A4A" w:rsidRPr="00946073" w:rsidRDefault="006B3A4A" w:rsidP="006B3A4A">
            <w:proofErr w:type="spellStart"/>
            <w:r>
              <w:t>Yu</w:t>
            </w:r>
            <w:proofErr w:type="spellEnd"/>
            <w:r>
              <w:t>** Em** BÜ**</w:t>
            </w:r>
          </w:p>
        </w:tc>
        <w:tc>
          <w:tcPr>
            <w:tcW w:w="1559" w:type="dxa"/>
          </w:tcPr>
          <w:p w:rsidR="006B3A4A" w:rsidRPr="00946073" w:rsidRDefault="006B3A4A" w:rsidP="006B3A4A">
            <w:r w:rsidRPr="00BE2FE6">
              <w:t>İmalat</w:t>
            </w:r>
          </w:p>
        </w:tc>
        <w:tc>
          <w:tcPr>
            <w:tcW w:w="1276" w:type="dxa"/>
          </w:tcPr>
          <w:p w:rsidR="006B3A4A" w:rsidRDefault="006B3A4A" w:rsidP="006B3A4A">
            <w:r w:rsidRPr="00904AB1">
              <w:t>26.07.21</w:t>
            </w:r>
          </w:p>
        </w:tc>
        <w:tc>
          <w:tcPr>
            <w:tcW w:w="1276" w:type="dxa"/>
          </w:tcPr>
          <w:p w:rsidR="006B3A4A" w:rsidRDefault="006B3A4A" w:rsidP="006B3A4A">
            <w:r w:rsidRPr="00BE2FE6">
              <w:t>27.08.21</w:t>
            </w:r>
          </w:p>
        </w:tc>
        <w:tc>
          <w:tcPr>
            <w:tcW w:w="919" w:type="dxa"/>
          </w:tcPr>
          <w:p w:rsidR="006B3A4A" w:rsidRDefault="006B3A4A" w:rsidP="006B3A4A">
            <w:r w:rsidRPr="00756086">
              <w:t>25</w:t>
            </w:r>
          </w:p>
        </w:tc>
        <w:tc>
          <w:tcPr>
            <w:tcW w:w="1011" w:type="dxa"/>
          </w:tcPr>
          <w:p w:rsidR="006B3A4A" w:rsidRDefault="006B3A4A" w:rsidP="006B3A4A">
            <w:r w:rsidRPr="00756086">
              <w:t>25</w:t>
            </w:r>
          </w:p>
        </w:tc>
        <w:tc>
          <w:tcPr>
            <w:tcW w:w="2125" w:type="dxa"/>
          </w:tcPr>
          <w:p w:rsidR="006B3A4A" w:rsidRPr="00E247BB" w:rsidRDefault="006B3A4A" w:rsidP="006B3A4A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6B3A4A" w:rsidRPr="00A86E1B" w:rsidTr="00D47860">
        <w:trPr>
          <w:trHeight w:val="20"/>
        </w:trPr>
        <w:tc>
          <w:tcPr>
            <w:tcW w:w="1087" w:type="dxa"/>
          </w:tcPr>
          <w:p w:rsidR="006B3A4A" w:rsidRDefault="006B3A4A" w:rsidP="006B3A4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1945" w:type="dxa"/>
          </w:tcPr>
          <w:p w:rsidR="006B3A4A" w:rsidRDefault="006B3A4A" w:rsidP="006B3A4A">
            <w:r w:rsidRPr="00C37EC2">
              <w:t>17</w:t>
            </w:r>
            <w:r>
              <w:t>*****</w:t>
            </w:r>
            <w:r w:rsidRPr="00C37EC2">
              <w:t>56</w:t>
            </w:r>
          </w:p>
        </w:tc>
        <w:tc>
          <w:tcPr>
            <w:tcW w:w="2775" w:type="dxa"/>
          </w:tcPr>
          <w:p w:rsidR="006B3A4A" w:rsidRPr="00946073" w:rsidRDefault="006B3A4A" w:rsidP="006B3A4A">
            <w:r>
              <w:t>Ah** Me** ŞE**</w:t>
            </w:r>
          </w:p>
        </w:tc>
        <w:tc>
          <w:tcPr>
            <w:tcW w:w="1559" w:type="dxa"/>
          </w:tcPr>
          <w:p w:rsidR="006B3A4A" w:rsidRPr="00946073" w:rsidRDefault="006B3A4A" w:rsidP="006B3A4A">
            <w:r w:rsidRPr="00C37EC2">
              <w:t>Organizasyon</w:t>
            </w:r>
          </w:p>
        </w:tc>
        <w:tc>
          <w:tcPr>
            <w:tcW w:w="1276" w:type="dxa"/>
          </w:tcPr>
          <w:p w:rsidR="006B3A4A" w:rsidRDefault="006B3A4A" w:rsidP="006B3A4A">
            <w:r w:rsidRPr="00C37EC2">
              <w:t>02.08.21</w:t>
            </w:r>
          </w:p>
        </w:tc>
        <w:tc>
          <w:tcPr>
            <w:tcW w:w="1276" w:type="dxa"/>
          </w:tcPr>
          <w:p w:rsidR="006B3A4A" w:rsidRDefault="006B3A4A" w:rsidP="006B3A4A">
            <w:r w:rsidRPr="00C37EC2">
              <w:t>27.08.21</w:t>
            </w:r>
          </w:p>
        </w:tc>
        <w:tc>
          <w:tcPr>
            <w:tcW w:w="919" w:type="dxa"/>
          </w:tcPr>
          <w:p w:rsidR="006B3A4A" w:rsidRDefault="006B3A4A" w:rsidP="006B3A4A">
            <w:r>
              <w:t>20</w:t>
            </w:r>
          </w:p>
        </w:tc>
        <w:tc>
          <w:tcPr>
            <w:tcW w:w="1011" w:type="dxa"/>
          </w:tcPr>
          <w:p w:rsidR="006B3A4A" w:rsidRDefault="006B3A4A" w:rsidP="006B3A4A">
            <w:r>
              <w:t>20</w:t>
            </w:r>
          </w:p>
        </w:tc>
        <w:tc>
          <w:tcPr>
            <w:tcW w:w="2125" w:type="dxa"/>
          </w:tcPr>
          <w:p w:rsidR="006B3A4A" w:rsidRPr="00E247BB" w:rsidRDefault="006B3A4A" w:rsidP="006B3A4A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6B3A4A" w:rsidRPr="00A86E1B" w:rsidTr="00F30E70">
        <w:trPr>
          <w:trHeight w:val="20"/>
        </w:trPr>
        <w:tc>
          <w:tcPr>
            <w:tcW w:w="1087" w:type="dxa"/>
          </w:tcPr>
          <w:p w:rsidR="006B3A4A" w:rsidRDefault="006B3A4A" w:rsidP="006B3A4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1945" w:type="dxa"/>
          </w:tcPr>
          <w:p w:rsidR="006B3A4A" w:rsidRDefault="006B3A4A" w:rsidP="006B3A4A">
            <w:r w:rsidRPr="00D361C1">
              <w:t>17</w:t>
            </w:r>
            <w:r>
              <w:t>*****</w:t>
            </w:r>
            <w:r w:rsidRPr="00D361C1">
              <w:t>51</w:t>
            </w:r>
          </w:p>
        </w:tc>
        <w:tc>
          <w:tcPr>
            <w:tcW w:w="2775" w:type="dxa"/>
          </w:tcPr>
          <w:p w:rsidR="006B3A4A" w:rsidRPr="00946073" w:rsidRDefault="006B3A4A" w:rsidP="006B3A4A">
            <w:r>
              <w:t>İs** KA**</w:t>
            </w:r>
          </w:p>
        </w:tc>
        <w:tc>
          <w:tcPr>
            <w:tcW w:w="1559" w:type="dxa"/>
          </w:tcPr>
          <w:p w:rsidR="006B3A4A" w:rsidRPr="00946073" w:rsidRDefault="006B3A4A" w:rsidP="006B3A4A">
            <w:r w:rsidRPr="00D361C1">
              <w:t>İmalat</w:t>
            </w:r>
          </w:p>
        </w:tc>
        <w:tc>
          <w:tcPr>
            <w:tcW w:w="1276" w:type="dxa"/>
          </w:tcPr>
          <w:p w:rsidR="006B3A4A" w:rsidRDefault="006B3A4A" w:rsidP="006B3A4A">
            <w:r w:rsidRPr="00D361C1">
              <w:t>02.08.21</w:t>
            </w:r>
          </w:p>
        </w:tc>
        <w:tc>
          <w:tcPr>
            <w:tcW w:w="1276" w:type="dxa"/>
          </w:tcPr>
          <w:p w:rsidR="006B3A4A" w:rsidRDefault="006B3A4A" w:rsidP="006B3A4A">
            <w:r w:rsidRPr="00D361C1">
              <w:t>06.09.21</w:t>
            </w:r>
          </w:p>
        </w:tc>
        <w:tc>
          <w:tcPr>
            <w:tcW w:w="919" w:type="dxa"/>
          </w:tcPr>
          <w:p w:rsidR="006B3A4A" w:rsidRDefault="006B3A4A" w:rsidP="006B3A4A">
            <w:r w:rsidRPr="00756086">
              <w:t>25</w:t>
            </w:r>
          </w:p>
        </w:tc>
        <w:tc>
          <w:tcPr>
            <w:tcW w:w="1011" w:type="dxa"/>
          </w:tcPr>
          <w:p w:rsidR="006B3A4A" w:rsidRDefault="006B3A4A" w:rsidP="006B3A4A">
            <w:r w:rsidRPr="00756086">
              <w:t>25</w:t>
            </w:r>
          </w:p>
        </w:tc>
        <w:tc>
          <w:tcPr>
            <w:tcW w:w="2125" w:type="dxa"/>
          </w:tcPr>
          <w:p w:rsidR="006B3A4A" w:rsidRPr="00E247BB" w:rsidRDefault="006B3A4A" w:rsidP="006B3A4A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0A090F" w:rsidRPr="00A86E1B" w:rsidTr="00F30E70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1945" w:type="dxa"/>
          </w:tcPr>
          <w:p w:rsidR="000A090F" w:rsidRDefault="000A090F" w:rsidP="000A090F">
            <w:r>
              <w:t>17*****27</w:t>
            </w:r>
          </w:p>
        </w:tc>
        <w:tc>
          <w:tcPr>
            <w:tcW w:w="2775" w:type="dxa"/>
          </w:tcPr>
          <w:p w:rsidR="000A090F" w:rsidRDefault="000A090F" w:rsidP="000A090F">
            <w:r>
              <w:t>Ha** PA**</w:t>
            </w:r>
          </w:p>
        </w:tc>
        <w:tc>
          <w:tcPr>
            <w:tcW w:w="1559" w:type="dxa"/>
          </w:tcPr>
          <w:p w:rsidR="000A090F" w:rsidRDefault="000A090F" w:rsidP="000A090F">
            <w:r>
              <w:t>Organizasyon</w:t>
            </w:r>
          </w:p>
        </w:tc>
        <w:tc>
          <w:tcPr>
            <w:tcW w:w="1276" w:type="dxa"/>
          </w:tcPr>
          <w:p w:rsidR="000A090F" w:rsidRDefault="000A090F" w:rsidP="000A090F">
            <w:r>
              <w:t>01.09.21</w:t>
            </w:r>
          </w:p>
        </w:tc>
        <w:tc>
          <w:tcPr>
            <w:tcW w:w="1276" w:type="dxa"/>
          </w:tcPr>
          <w:p w:rsidR="000A090F" w:rsidRDefault="000A090F" w:rsidP="000A090F">
            <w:r>
              <w:t>28.09.21</w:t>
            </w:r>
          </w:p>
        </w:tc>
        <w:tc>
          <w:tcPr>
            <w:tcW w:w="919" w:type="dxa"/>
          </w:tcPr>
          <w:p w:rsidR="000A090F" w:rsidRDefault="000A090F" w:rsidP="000A090F">
            <w:r>
              <w:t>20</w:t>
            </w:r>
          </w:p>
        </w:tc>
        <w:tc>
          <w:tcPr>
            <w:tcW w:w="1011" w:type="dxa"/>
          </w:tcPr>
          <w:p w:rsidR="000A090F" w:rsidRDefault="000A090F" w:rsidP="000A090F">
            <w:r>
              <w:t>20</w:t>
            </w:r>
          </w:p>
        </w:tc>
        <w:tc>
          <w:tcPr>
            <w:tcW w:w="2125" w:type="dxa"/>
          </w:tcPr>
          <w:p w:rsidR="000A090F" w:rsidRDefault="000A090F" w:rsidP="000A090F">
            <w:pPr>
              <w:rPr>
                <w:color w:val="ED7D31" w:themeColor="accent2"/>
              </w:rPr>
            </w:pPr>
            <w:r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0A090F" w:rsidRPr="00A86E1B" w:rsidTr="00A5532D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1945" w:type="dxa"/>
          </w:tcPr>
          <w:p w:rsidR="000A090F" w:rsidRDefault="000A090F" w:rsidP="000A090F">
            <w:r w:rsidRPr="001D4639">
              <w:t>17</w:t>
            </w:r>
            <w:r>
              <w:t>*****</w:t>
            </w:r>
            <w:r w:rsidRPr="001D4639">
              <w:t>67</w:t>
            </w:r>
          </w:p>
        </w:tc>
        <w:tc>
          <w:tcPr>
            <w:tcW w:w="2775" w:type="dxa"/>
          </w:tcPr>
          <w:p w:rsidR="000A090F" w:rsidRDefault="000A090F" w:rsidP="000A090F">
            <w:r w:rsidRPr="001D4639">
              <w:t>Öz</w:t>
            </w:r>
            <w:r>
              <w:t>**</w:t>
            </w:r>
            <w:r w:rsidRPr="001D4639">
              <w:t xml:space="preserve"> Bu</w:t>
            </w:r>
            <w:r>
              <w:t xml:space="preserve">** </w:t>
            </w:r>
            <w:r w:rsidRPr="001D4639">
              <w:t>AK</w:t>
            </w:r>
            <w:r>
              <w:t>**</w:t>
            </w:r>
          </w:p>
        </w:tc>
        <w:tc>
          <w:tcPr>
            <w:tcW w:w="1559" w:type="dxa"/>
          </w:tcPr>
          <w:p w:rsidR="000A090F" w:rsidRDefault="000A090F" w:rsidP="000A090F">
            <w:r w:rsidRPr="00C37EC2">
              <w:t>Organizasyon</w:t>
            </w:r>
          </w:p>
        </w:tc>
        <w:tc>
          <w:tcPr>
            <w:tcW w:w="1276" w:type="dxa"/>
          </w:tcPr>
          <w:p w:rsidR="000A090F" w:rsidRDefault="000A090F" w:rsidP="000A090F">
            <w:r w:rsidRPr="001D4639">
              <w:t>26.07.21</w:t>
            </w:r>
          </w:p>
        </w:tc>
        <w:tc>
          <w:tcPr>
            <w:tcW w:w="1276" w:type="dxa"/>
          </w:tcPr>
          <w:p w:rsidR="000A090F" w:rsidRDefault="000A090F" w:rsidP="000A090F">
            <w:r w:rsidRPr="001D4639">
              <w:t>17.08.21</w:t>
            </w:r>
          </w:p>
        </w:tc>
        <w:tc>
          <w:tcPr>
            <w:tcW w:w="919" w:type="dxa"/>
          </w:tcPr>
          <w:p w:rsidR="000A090F" w:rsidRDefault="000A090F" w:rsidP="000A090F">
            <w:r>
              <w:t>20</w:t>
            </w:r>
          </w:p>
        </w:tc>
        <w:tc>
          <w:tcPr>
            <w:tcW w:w="1011" w:type="dxa"/>
          </w:tcPr>
          <w:p w:rsidR="000A090F" w:rsidRDefault="000A090F" w:rsidP="000A090F">
            <w:r>
              <w:t>20</w:t>
            </w:r>
          </w:p>
        </w:tc>
        <w:tc>
          <w:tcPr>
            <w:tcW w:w="2125" w:type="dxa"/>
          </w:tcPr>
          <w:p w:rsidR="000A090F" w:rsidRPr="00E247BB" w:rsidRDefault="000A090F" w:rsidP="000A090F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0A090F" w:rsidRPr="00A86E1B" w:rsidTr="00A5532D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1945" w:type="dxa"/>
          </w:tcPr>
          <w:p w:rsidR="000A090F" w:rsidRDefault="000A090F" w:rsidP="000A090F">
            <w:r>
              <w:t>19*****05</w:t>
            </w:r>
          </w:p>
        </w:tc>
        <w:tc>
          <w:tcPr>
            <w:tcW w:w="2775" w:type="dxa"/>
          </w:tcPr>
          <w:p w:rsidR="000A090F" w:rsidRDefault="000A090F" w:rsidP="000A090F">
            <w:pPr>
              <w:jc w:val="both"/>
            </w:pPr>
            <w:r>
              <w:t>Mu** KÜ**</w:t>
            </w:r>
          </w:p>
        </w:tc>
        <w:tc>
          <w:tcPr>
            <w:tcW w:w="1559" w:type="dxa"/>
          </w:tcPr>
          <w:p w:rsidR="000A090F" w:rsidRDefault="000A090F" w:rsidP="000A090F">
            <w:r>
              <w:t>İmalat</w:t>
            </w:r>
          </w:p>
        </w:tc>
        <w:tc>
          <w:tcPr>
            <w:tcW w:w="1276" w:type="dxa"/>
          </w:tcPr>
          <w:p w:rsidR="000A090F" w:rsidRDefault="000A090F" w:rsidP="000A090F">
            <w:r>
              <w:t>26.07.21</w:t>
            </w:r>
          </w:p>
        </w:tc>
        <w:tc>
          <w:tcPr>
            <w:tcW w:w="1276" w:type="dxa"/>
          </w:tcPr>
          <w:p w:rsidR="000A090F" w:rsidRDefault="000A090F" w:rsidP="000A090F">
            <w:r>
              <w:t>27.08.21</w:t>
            </w:r>
          </w:p>
        </w:tc>
        <w:tc>
          <w:tcPr>
            <w:tcW w:w="919" w:type="dxa"/>
          </w:tcPr>
          <w:p w:rsidR="000A090F" w:rsidRDefault="000A090F" w:rsidP="000A090F">
            <w:r>
              <w:t>25</w:t>
            </w:r>
          </w:p>
        </w:tc>
        <w:tc>
          <w:tcPr>
            <w:tcW w:w="1011" w:type="dxa"/>
          </w:tcPr>
          <w:p w:rsidR="000A090F" w:rsidRDefault="000A090F" w:rsidP="000A090F">
            <w:r>
              <w:t>25</w:t>
            </w:r>
          </w:p>
        </w:tc>
        <w:tc>
          <w:tcPr>
            <w:tcW w:w="2125" w:type="dxa"/>
          </w:tcPr>
          <w:p w:rsidR="000A090F" w:rsidRDefault="000A090F" w:rsidP="000A090F">
            <w:pPr>
              <w:rPr>
                <w:color w:val="ED7D31" w:themeColor="accent2"/>
              </w:rPr>
            </w:pPr>
            <w:r w:rsidRPr="00E247BB">
              <w:rPr>
                <w:color w:val="ED7D31" w:themeColor="accent2"/>
              </w:rPr>
              <w:t>Staj defteri staj yönergesindeki TEKNİK esaslara göre yeniden hazırlanmalıdır.</w:t>
            </w:r>
          </w:p>
        </w:tc>
      </w:tr>
      <w:tr w:rsidR="000A090F" w:rsidRPr="00A86E1B" w:rsidTr="0060418E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15</w:t>
            </w:r>
          </w:p>
        </w:tc>
        <w:tc>
          <w:tcPr>
            <w:tcW w:w="1945" w:type="dxa"/>
          </w:tcPr>
          <w:p w:rsidR="000A090F" w:rsidRDefault="000A090F" w:rsidP="000A090F">
            <w:r>
              <w:t>17*****20</w:t>
            </w:r>
          </w:p>
        </w:tc>
        <w:tc>
          <w:tcPr>
            <w:tcW w:w="2775" w:type="dxa"/>
          </w:tcPr>
          <w:p w:rsidR="000A090F" w:rsidRPr="00946073" w:rsidRDefault="000A090F" w:rsidP="000A090F">
            <w:r>
              <w:t>Mu** KA**</w:t>
            </w:r>
          </w:p>
        </w:tc>
        <w:tc>
          <w:tcPr>
            <w:tcW w:w="1559" w:type="dxa"/>
          </w:tcPr>
          <w:p w:rsidR="000A090F" w:rsidRPr="00946073" w:rsidRDefault="000A090F" w:rsidP="000A090F">
            <w:r>
              <w:t>İmalat</w:t>
            </w:r>
          </w:p>
        </w:tc>
        <w:tc>
          <w:tcPr>
            <w:tcW w:w="1276" w:type="dxa"/>
          </w:tcPr>
          <w:p w:rsidR="000A090F" w:rsidRDefault="000A090F" w:rsidP="000A090F">
            <w:r>
              <w:t>26.07.21</w:t>
            </w:r>
          </w:p>
        </w:tc>
        <w:tc>
          <w:tcPr>
            <w:tcW w:w="1276" w:type="dxa"/>
          </w:tcPr>
          <w:p w:rsidR="000A090F" w:rsidRDefault="000A090F" w:rsidP="000A090F">
            <w:r>
              <w:t>27.08.21</w:t>
            </w:r>
          </w:p>
        </w:tc>
        <w:tc>
          <w:tcPr>
            <w:tcW w:w="919" w:type="dxa"/>
          </w:tcPr>
          <w:p w:rsidR="000A090F" w:rsidRDefault="000A090F" w:rsidP="000A090F">
            <w:r w:rsidRPr="00756086">
              <w:t>25</w:t>
            </w:r>
          </w:p>
        </w:tc>
        <w:tc>
          <w:tcPr>
            <w:tcW w:w="1011" w:type="dxa"/>
          </w:tcPr>
          <w:p w:rsidR="000A090F" w:rsidRDefault="000A090F" w:rsidP="000A090F">
            <w:r w:rsidRPr="00756086">
              <w:t>25</w:t>
            </w:r>
          </w:p>
        </w:tc>
        <w:tc>
          <w:tcPr>
            <w:tcW w:w="2125" w:type="dxa"/>
          </w:tcPr>
          <w:p w:rsidR="000A090F" w:rsidRPr="00E247BB" w:rsidRDefault="000A090F" w:rsidP="000A090F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0A090F" w:rsidRPr="00A86E1B" w:rsidTr="0060418E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1945" w:type="dxa"/>
          </w:tcPr>
          <w:p w:rsidR="000A090F" w:rsidRDefault="000A090F" w:rsidP="000A090F">
            <w:r w:rsidRPr="009F6B26">
              <w:t>17</w:t>
            </w:r>
            <w:r>
              <w:t>*****</w:t>
            </w:r>
            <w:r w:rsidRPr="009F6B26">
              <w:t>40</w:t>
            </w:r>
          </w:p>
        </w:tc>
        <w:tc>
          <w:tcPr>
            <w:tcW w:w="2775" w:type="dxa"/>
          </w:tcPr>
          <w:p w:rsidR="000A090F" w:rsidRDefault="000A090F" w:rsidP="000A090F">
            <w:r w:rsidRPr="009F6B26">
              <w:t>Al</w:t>
            </w:r>
            <w:r>
              <w:t>**</w:t>
            </w:r>
            <w:r w:rsidRPr="009F6B26">
              <w:t xml:space="preserve"> ÖZ</w:t>
            </w:r>
            <w:r>
              <w:t>**</w:t>
            </w:r>
          </w:p>
        </w:tc>
        <w:tc>
          <w:tcPr>
            <w:tcW w:w="1559" w:type="dxa"/>
          </w:tcPr>
          <w:p w:rsidR="000A090F" w:rsidRDefault="000A090F" w:rsidP="000A090F">
            <w:r>
              <w:t>İmalat</w:t>
            </w:r>
          </w:p>
        </w:tc>
        <w:tc>
          <w:tcPr>
            <w:tcW w:w="1276" w:type="dxa"/>
          </w:tcPr>
          <w:p w:rsidR="000A090F" w:rsidRDefault="000A090F" w:rsidP="000A090F">
            <w:r w:rsidRPr="009F6B26">
              <w:t>12.07.21</w:t>
            </w:r>
          </w:p>
        </w:tc>
        <w:tc>
          <w:tcPr>
            <w:tcW w:w="1276" w:type="dxa"/>
          </w:tcPr>
          <w:p w:rsidR="000A090F" w:rsidRDefault="000A090F" w:rsidP="000A090F">
            <w:r w:rsidRPr="009F6B26">
              <w:t>17.08.21</w:t>
            </w:r>
          </w:p>
        </w:tc>
        <w:tc>
          <w:tcPr>
            <w:tcW w:w="919" w:type="dxa"/>
          </w:tcPr>
          <w:p w:rsidR="000A090F" w:rsidRDefault="000A090F" w:rsidP="000A090F">
            <w:r w:rsidRPr="00756086">
              <w:t>25</w:t>
            </w:r>
          </w:p>
        </w:tc>
        <w:tc>
          <w:tcPr>
            <w:tcW w:w="1011" w:type="dxa"/>
          </w:tcPr>
          <w:p w:rsidR="000A090F" w:rsidRDefault="000A090F" w:rsidP="000A090F">
            <w:r w:rsidRPr="00756086">
              <w:t>25</w:t>
            </w:r>
          </w:p>
        </w:tc>
        <w:tc>
          <w:tcPr>
            <w:tcW w:w="2125" w:type="dxa"/>
          </w:tcPr>
          <w:p w:rsidR="000A090F" w:rsidRPr="0029004F" w:rsidRDefault="000A090F" w:rsidP="000A090F">
            <w:pPr>
              <w:rPr>
                <w:rFonts w:cstheme="minorHAnsi"/>
                <w:b/>
                <w:color w:val="00B050"/>
              </w:rPr>
            </w:pPr>
            <w:r w:rsidRPr="00E247BB">
              <w:rPr>
                <w:color w:val="ED7D31" w:themeColor="accent2"/>
              </w:rPr>
              <w:t>Staj defteri staj yönergesindeki TEKNİK esaslara göre yeniden hazırlanmalıdır.</w:t>
            </w:r>
          </w:p>
        </w:tc>
      </w:tr>
      <w:tr w:rsidR="000A090F" w:rsidRPr="00A86E1B" w:rsidTr="00B835FB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1945" w:type="dxa"/>
          </w:tcPr>
          <w:p w:rsidR="000A090F" w:rsidRDefault="000A090F" w:rsidP="000A090F">
            <w:r>
              <w:t>18*****27</w:t>
            </w:r>
          </w:p>
        </w:tc>
        <w:tc>
          <w:tcPr>
            <w:tcW w:w="2775" w:type="dxa"/>
          </w:tcPr>
          <w:p w:rsidR="000A090F" w:rsidRPr="00946073" w:rsidRDefault="000A090F" w:rsidP="000A090F">
            <w:r>
              <w:t>Em** KU**</w:t>
            </w:r>
          </w:p>
        </w:tc>
        <w:tc>
          <w:tcPr>
            <w:tcW w:w="1559" w:type="dxa"/>
          </w:tcPr>
          <w:p w:rsidR="000A090F" w:rsidRPr="00946073" w:rsidRDefault="000A090F" w:rsidP="000A090F">
            <w:r>
              <w:t>Organizasyon</w:t>
            </w:r>
          </w:p>
        </w:tc>
        <w:tc>
          <w:tcPr>
            <w:tcW w:w="1276" w:type="dxa"/>
          </w:tcPr>
          <w:p w:rsidR="000A090F" w:rsidRDefault="000A090F" w:rsidP="000A090F">
            <w:r>
              <w:t>02.08.21</w:t>
            </w:r>
          </w:p>
        </w:tc>
        <w:tc>
          <w:tcPr>
            <w:tcW w:w="1276" w:type="dxa"/>
          </w:tcPr>
          <w:p w:rsidR="000A090F" w:rsidRDefault="000A090F" w:rsidP="000A090F">
            <w:r>
              <w:t>01.09.21</w:t>
            </w:r>
          </w:p>
        </w:tc>
        <w:tc>
          <w:tcPr>
            <w:tcW w:w="919" w:type="dxa"/>
          </w:tcPr>
          <w:p w:rsidR="000A090F" w:rsidRDefault="000A090F" w:rsidP="000A090F">
            <w:r>
              <w:t>20</w:t>
            </w:r>
          </w:p>
        </w:tc>
        <w:tc>
          <w:tcPr>
            <w:tcW w:w="1011" w:type="dxa"/>
          </w:tcPr>
          <w:p w:rsidR="000A090F" w:rsidRDefault="000A090F" w:rsidP="000A090F">
            <w:r>
              <w:t>20</w:t>
            </w:r>
          </w:p>
        </w:tc>
        <w:tc>
          <w:tcPr>
            <w:tcW w:w="2125" w:type="dxa"/>
          </w:tcPr>
          <w:p w:rsidR="000A090F" w:rsidRPr="00D85A3C" w:rsidRDefault="000A090F" w:rsidP="000A090F">
            <w:pPr>
              <w:rPr>
                <w:color w:val="FF0000"/>
              </w:rPr>
            </w:pPr>
            <w:r w:rsidRPr="004F316F">
              <w:rPr>
                <w:color w:val="FF0000"/>
              </w:rPr>
              <w:t xml:space="preserve">Tasdik edenin </w:t>
            </w:r>
            <w:r>
              <w:rPr>
                <w:color w:val="FF0000"/>
              </w:rPr>
              <w:t xml:space="preserve">bilgileri eksik </w:t>
            </w:r>
            <w:proofErr w:type="gramStart"/>
            <w:r>
              <w:rPr>
                <w:color w:val="FF0000"/>
              </w:rPr>
              <w:t>revizyon</w:t>
            </w:r>
            <w:proofErr w:type="gramEnd"/>
            <w:r>
              <w:rPr>
                <w:color w:val="FF0000"/>
              </w:rPr>
              <w:t xml:space="preserve"> sonrası düzeltilmez ise RET.</w:t>
            </w:r>
          </w:p>
        </w:tc>
      </w:tr>
      <w:tr w:rsidR="000A090F" w:rsidRPr="00A86E1B" w:rsidTr="001E48E6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</w:p>
        </w:tc>
        <w:tc>
          <w:tcPr>
            <w:tcW w:w="1945" w:type="dxa"/>
          </w:tcPr>
          <w:p w:rsidR="000A090F" w:rsidRDefault="000A090F" w:rsidP="000A090F">
            <w:r w:rsidRPr="008D376B">
              <w:t>16</w:t>
            </w:r>
            <w:r>
              <w:t>*****</w:t>
            </w:r>
            <w:r w:rsidRPr="008D376B">
              <w:t>05</w:t>
            </w:r>
          </w:p>
        </w:tc>
        <w:tc>
          <w:tcPr>
            <w:tcW w:w="2775" w:type="dxa"/>
          </w:tcPr>
          <w:p w:rsidR="000A090F" w:rsidRPr="00946073" w:rsidRDefault="000A090F" w:rsidP="000A090F">
            <w:proofErr w:type="spellStart"/>
            <w:r>
              <w:t>Hü</w:t>
            </w:r>
            <w:proofErr w:type="spellEnd"/>
            <w:r>
              <w:t>** BO**</w:t>
            </w:r>
          </w:p>
        </w:tc>
        <w:tc>
          <w:tcPr>
            <w:tcW w:w="1559" w:type="dxa"/>
          </w:tcPr>
          <w:p w:rsidR="000A090F" w:rsidRPr="00946073" w:rsidRDefault="000A090F" w:rsidP="000A090F">
            <w:r w:rsidRPr="008D376B">
              <w:t>Organizasyon</w:t>
            </w:r>
          </w:p>
        </w:tc>
        <w:tc>
          <w:tcPr>
            <w:tcW w:w="1276" w:type="dxa"/>
          </w:tcPr>
          <w:p w:rsidR="000A090F" w:rsidRDefault="000A090F" w:rsidP="000A090F">
            <w:r w:rsidRPr="008D376B">
              <w:t>26.07.21</w:t>
            </w:r>
          </w:p>
        </w:tc>
        <w:tc>
          <w:tcPr>
            <w:tcW w:w="1276" w:type="dxa"/>
          </w:tcPr>
          <w:p w:rsidR="000A090F" w:rsidRDefault="000A090F" w:rsidP="000A090F">
            <w:r w:rsidRPr="008D376B">
              <w:t>20.08.21</w:t>
            </w:r>
          </w:p>
        </w:tc>
        <w:tc>
          <w:tcPr>
            <w:tcW w:w="919" w:type="dxa"/>
          </w:tcPr>
          <w:p w:rsidR="000A090F" w:rsidRDefault="000A090F" w:rsidP="000A090F">
            <w:r>
              <w:t>20</w:t>
            </w:r>
          </w:p>
        </w:tc>
        <w:tc>
          <w:tcPr>
            <w:tcW w:w="1011" w:type="dxa"/>
          </w:tcPr>
          <w:p w:rsidR="000A090F" w:rsidRDefault="000A090F" w:rsidP="000A090F">
            <w:r>
              <w:t>20</w:t>
            </w:r>
          </w:p>
        </w:tc>
        <w:tc>
          <w:tcPr>
            <w:tcW w:w="2125" w:type="dxa"/>
          </w:tcPr>
          <w:p w:rsidR="000A090F" w:rsidRPr="00E247BB" w:rsidRDefault="000A090F" w:rsidP="000A090F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0A090F" w:rsidRPr="00A86E1B" w:rsidTr="000D121F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  <w:tc>
          <w:tcPr>
            <w:tcW w:w="1945" w:type="dxa"/>
          </w:tcPr>
          <w:p w:rsidR="000A090F" w:rsidRDefault="000A090F" w:rsidP="000A090F">
            <w:r w:rsidRPr="005C2C13">
              <w:t>17</w:t>
            </w:r>
            <w:r>
              <w:t>*****</w:t>
            </w:r>
            <w:r w:rsidRPr="005C2C13">
              <w:t>22</w:t>
            </w:r>
          </w:p>
        </w:tc>
        <w:tc>
          <w:tcPr>
            <w:tcW w:w="2775" w:type="dxa"/>
          </w:tcPr>
          <w:p w:rsidR="000A090F" w:rsidRPr="00946073" w:rsidRDefault="000A090F" w:rsidP="000A090F">
            <w:proofErr w:type="spellStart"/>
            <w:r w:rsidRPr="005C2C13">
              <w:t>Oğ</w:t>
            </w:r>
            <w:proofErr w:type="spellEnd"/>
            <w:r>
              <w:t>**</w:t>
            </w:r>
            <w:r w:rsidRPr="005C2C13">
              <w:t xml:space="preserve"> DE</w:t>
            </w:r>
            <w:r>
              <w:t>**</w:t>
            </w:r>
          </w:p>
        </w:tc>
        <w:tc>
          <w:tcPr>
            <w:tcW w:w="1559" w:type="dxa"/>
          </w:tcPr>
          <w:p w:rsidR="000A090F" w:rsidRPr="00946073" w:rsidRDefault="000A090F" w:rsidP="000A090F">
            <w:r w:rsidRPr="008D376B">
              <w:t>Organizasyon</w:t>
            </w:r>
          </w:p>
        </w:tc>
        <w:tc>
          <w:tcPr>
            <w:tcW w:w="1276" w:type="dxa"/>
          </w:tcPr>
          <w:p w:rsidR="000A090F" w:rsidRDefault="000A090F" w:rsidP="000A090F">
            <w:r w:rsidRPr="005C2C13">
              <w:t>16.08.21</w:t>
            </w:r>
          </w:p>
        </w:tc>
        <w:tc>
          <w:tcPr>
            <w:tcW w:w="1276" w:type="dxa"/>
          </w:tcPr>
          <w:p w:rsidR="000A090F" w:rsidRDefault="000A090F" w:rsidP="000A090F">
            <w:r w:rsidRPr="005C2C13">
              <w:t>10.09.21</w:t>
            </w:r>
          </w:p>
        </w:tc>
        <w:tc>
          <w:tcPr>
            <w:tcW w:w="919" w:type="dxa"/>
          </w:tcPr>
          <w:p w:rsidR="000A090F" w:rsidRDefault="000A090F" w:rsidP="000A090F">
            <w:r>
              <w:t>20</w:t>
            </w:r>
          </w:p>
        </w:tc>
        <w:tc>
          <w:tcPr>
            <w:tcW w:w="1011" w:type="dxa"/>
          </w:tcPr>
          <w:p w:rsidR="000A090F" w:rsidRDefault="000A090F" w:rsidP="000A090F">
            <w:r>
              <w:t>20</w:t>
            </w:r>
          </w:p>
        </w:tc>
        <w:tc>
          <w:tcPr>
            <w:tcW w:w="2125" w:type="dxa"/>
          </w:tcPr>
          <w:p w:rsidR="000A090F" w:rsidRPr="00E247BB" w:rsidRDefault="000A090F" w:rsidP="000A090F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0A090F" w:rsidRPr="00A86E1B" w:rsidTr="004572DD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</w:p>
        </w:tc>
        <w:tc>
          <w:tcPr>
            <w:tcW w:w="1945" w:type="dxa"/>
          </w:tcPr>
          <w:p w:rsidR="000A090F" w:rsidRDefault="000A090F" w:rsidP="000A090F">
            <w:r w:rsidRPr="00906842">
              <w:t>16</w:t>
            </w:r>
            <w:r>
              <w:t>*****</w:t>
            </w:r>
            <w:r w:rsidRPr="00906842">
              <w:t>51</w:t>
            </w:r>
          </w:p>
        </w:tc>
        <w:tc>
          <w:tcPr>
            <w:tcW w:w="2775" w:type="dxa"/>
          </w:tcPr>
          <w:p w:rsidR="000A090F" w:rsidRPr="00946073" w:rsidRDefault="000A090F" w:rsidP="000A090F">
            <w:proofErr w:type="spellStart"/>
            <w:r w:rsidRPr="00906842">
              <w:t>Ra</w:t>
            </w:r>
            <w:proofErr w:type="spellEnd"/>
            <w:r>
              <w:t>**</w:t>
            </w:r>
            <w:r w:rsidRPr="00906842">
              <w:t xml:space="preserve"> ÇE</w:t>
            </w:r>
            <w:r>
              <w:t>**</w:t>
            </w:r>
          </w:p>
        </w:tc>
        <w:tc>
          <w:tcPr>
            <w:tcW w:w="1559" w:type="dxa"/>
          </w:tcPr>
          <w:p w:rsidR="000A090F" w:rsidRPr="00946073" w:rsidRDefault="000A090F" w:rsidP="000A090F">
            <w:r w:rsidRPr="00906842">
              <w:t>İmalat</w:t>
            </w:r>
          </w:p>
        </w:tc>
        <w:tc>
          <w:tcPr>
            <w:tcW w:w="1276" w:type="dxa"/>
          </w:tcPr>
          <w:p w:rsidR="000A090F" w:rsidRDefault="000A090F" w:rsidP="000A090F">
            <w:r w:rsidRPr="00906842">
              <w:t>26.07.21</w:t>
            </w:r>
          </w:p>
        </w:tc>
        <w:tc>
          <w:tcPr>
            <w:tcW w:w="1276" w:type="dxa"/>
          </w:tcPr>
          <w:p w:rsidR="000A090F" w:rsidRDefault="000A090F" w:rsidP="000A090F">
            <w:r w:rsidRPr="00906842">
              <w:t>27.08.21</w:t>
            </w:r>
          </w:p>
        </w:tc>
        <w:tc>
          <w:tcPr>
            <w:tcW w:w="919" w:type="dxa"/>
          </w:tcPr>
          <w:p w:rsidR="000A090F" w:rsidRDefault="000A090F" w:rsidP="000A090F">
            <w:r w:rsidRPr="00756086">
              <w:t>25</w:t>
            </w:r>
          </w:p>
        </w:tc>
        <w:tc>
          <w:tcPr>
            <w:tcW w:w="1011" w:type="dxa"/>
          </w:tcPr>
          <w:p w:rsidR="000A090F" w:rsidRDefault="000A090F" w:rsidP="000A090F">
            <w:r w:rsidRPr="00756086">
              <w:t>25</w:t>
            </w:r>
          </w:p>
        </w:tc>
        <w:tc>
          <w:tcPr>
            <w:tcW w:w="2125" w:type="dxa"/>
          </w:tcPr>
          <w:p w:rsidR="000A090F" w:rsidRPr="00E247BB" w:rsidRDefault="000A090F" w:rsidP="000A090F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0A090F" w:rsidRPr="00A86E1B" w:rsidTr="00A43172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1</w:t>
            </w:r>
          </w:p>
        </w:tc>
        <w:tc>
          <w:tcPr>
            <w:tcW w:w="1945" w:type="dxa"/>
          </w:tcPr>
          <w:p w:rsidR="000A090F" w:rsidRDefault="000A090F" w:rsidP="000A090F">
            <w:r w:rsidRPr="005650BE">
              <w:t>17</w:t>
            </w:r>
            <w:r>
              <w:t>*****</w:t>
            </w:r>
            <w:r w:rsidRPr="005650BE">
              <w:t>02</w:t>
            </w:r>
          </w:p>
        </w:tc>
        <w:tc>
          <w:tcPr>
            <w:tcW w:w="2775" w:type="dxa"/>
          </w:tcPr>
          <w:p w:rsidR="000A090F" w:rsidRPr="00946073" w:rsidRDefault="000A090F" w:rsidP="000A090F">
            <w:r w:rsidRPr="005650BE">
              <w:t>Mu</w:t>
            </w:r>
            <w:r>
              <w:t>**</w:t>
            </w:r>
            <w:r w:rsidRPr="005650BE">
              <w:t xml:space="preserve"> KE</w:t>
            </w:r>
            <w:r>
              <w:t>**</w:t>
            </w:r>
          </w:p>
        </w:tc>
        <w:tc>
          <w:tcPr>
            <w:tcW w:w="1559" w:type="dxa"/>
          </w:tcPr>
          <w:p w:rsidR="000A090F" w:rsidRPr="00946073" w:rsidRDefault="000A090F" w:rsidP="000A090F">
            <w:r w:rsidRPr="005650BE">
              <w:t>Organizasyon</w:t>
            </w:r>
          </w:p>
        </w:tc>
        <w:tc>
          <w:tcPr>
            <w:tcW w:w="1276" w:type="dxa"/>
          </w:tcPr>
          <w:p w:rsidR="000A090F" w:rsidRDefault="000A090F" w:rsidP="000A090F">
            <w:r w:rsidRPr="005650BE">
              <w:t>02.08.21</w:t>
            </w:r>
          </w:p>
        </w:tc>
        <w:tc>
          <w:tcPr>
            <w:tcW w:w="1276" w:type="dxa"/>
          </w:tcPr>
          <w:p w:rsidR="000A090F" w:rsidRDefault="000A090F" w:rsidP="000A090F">
            <w:r w:rsidRPr="005650BE">
              <w:t>24.08.21</w:t>
            </w:r>
          </w:p>
        </w:tc>
        <w:tc>
          <w:tcPr>
            <w:tcW w:w="919" w:type="dxa"/>
          </w:tcPr>
          <w:p w:rsidR="000A090F" w:rsidRDefault="000A090F" w:rsidP="000A090F">
            <w:r>
              <w:t>20</w:t>
            </w:r>
          </w:p>
        </w:tc>
        <w:tc>
          <w:tcPr>
            <w:tcW w:w="1011" w:type="dxa"/>
          </w:tcPr>
          <w:p w:rsidR="000A090F" w:rsidRDefault="000A090F" w:rsidP="000A090F">
            <w:r>
              <w:t>20</w:t>
            </w:r>
          </w:p>
        </w:tc>
        <w:tc>
          <w:tcPr>
            <w:tcW w:w="2125" w:type="dxa"/>
          </w:tcPr>
          <w:p w:rsidR="000A090F" w:rsidRPr="00E247BB" w:rsidRDefault="000A090F" w:rsidP="000A090F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0A090F" w:rsidRPr="00A86E1B" w:rsidTr="00DD25BA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2</w:t>
            </w:r>
          </w:p>
        </w:tc>
        <w:tc>
          <w:tcPr>
            <w:tcW w:w="1945" w:type="dxa"/>
          </w:tcPr>
          <w:p w:rsidR="000A090F" w:rsidRDefault="000A090F" w:rsidP="000A090F">
            <w:r w:rsidRPr="00871D4F">
              <w:t>16</w:t>
            </w:r>
            <w:r>
              <w:t>*****</w:t>
            </w:r>
            <w:r w:rsidRPr="00871D4F">
              <w:t>89</w:t>
            </w:r>
          </w:p>
        </w:tc>
        <w:tc>
          <w:tcPr>
            <w:tcW w:w="2775" w:type="dxa"/>
          </w:tcPr>
          <w:p w:rsidR="000A090F" w:rsidRPr="00946073" w:rsidRDefault="000A090F" w:rsidP="000A090F">
            <w:proofErr w:type="spellStart"/>
            <w:r w:rsidRPr="00871D4F">
              <w:t>Ma</w:t>
            </w:r>
            <w:proofErr w:type="spellEnd"/>
            <w:r>
              <w:t>**</w:t>
            </w:r>
            <w:r w:rsidRPr="00871D4F">
              <w:t xml:space="preserve"> KE</w:t>
            </w:r>
            <w:r>
              <w:t>**</w:t>
            </w:r>
          </w:p>
        </w:tc>
        <w:tc>
          <w:tcPr>
            <w:tcW w:w="1559" w:type="dxa"/>
          </w:tcPr>
          <w:p w:rsidR="000A090F" w:rsidRPr="00946073" w:rsidRDefault="000A090F" w:rsidP="000A090F">
            <w:r w:rsidRPr="00906842">
              <w:t>İmalat</w:t>
            </w:r>
          </w:p>
        </w:tc>
        <w:tc>
          <w:tcPr>
            <w:tcW w:w="1276" w:type="dxa"/>
          </w:tcPr>
          <w:p w:rsidR="000A090F" w:rsidRDefault="000A090F" w:rsidP="000A090F">
            <w:r w:rsidRPr="00871D4F">
              <w:t>26.07.21</w:t>
            </w:r>
          </w:p>
        </w:tc>
        <w:tc>
          <w:tcPr>
            <w:tcW w:w="1276" w:type="dxa"/>
          </w:tcPr>
          <w:p w:rsidR="000A090F" w:rsidRDefault="000A090F" w:rsidP="000A090F">
            <w:r w:rsidRPr="00871D4F">
              <w:t>27.08.21</w:t>
            </w:r>
          </w:p>
        </w:tc>
        <w:tc>
          <w:tcPr>
            <w:tcW w:w="919" w:type="dxa"/>
          </w:tcPr>
          <w:p w:rsidR="000A090F" w:rsidRDefault="000A090F" w:rsidP="000A090F">
            <w:r w:rsidRPr="00756086">
              <w:t>25</w:t>
            </w:r>
          </w:p>
        </w:tc>
        <w:tc>
          <w:tcPr>
            <w:tcW w:w="1011" w:type="dxa"/>
          </w:tcPr>
          <w:p w:rsidR="000A090F" w:rsidRDefault="000A090F" w:rsidP="000A090F">
            <w:r w:rsidRPr="00756086">
              <w:t>25</w:t>
            </w:r>
          </w:p>
        </w:tc>
        <w:tc>
          <w:tcPr>
            <w:tcW w:w="2125" w:type="dxa"/>
          </w:tcPr>
          <w:p w:rsidR="000A090F" w:rsidRPr="00E247BB" w:rsidRDefault="000A090F" w:rsidP="000A090F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0A090F" w:rsidRPr="00A86E1B" w:rsidTr="00A60B6E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3</w:t>
            </w:r>
          </w:p>
        </w:tc>
        <w:tc>
          <w:tcPr>
            <w:tcW w:w="1945" w:type="dxa"/>
          </w:tcPr>
          <w:p w:rsidR="000A090F" w:rsidRDefault="000A090F" w:rsidP="000A090F">
            <w:r w:rsidRPr="006B0D8C">
              <w:t>17</w:t>
            </w:r>
            <w:r>
              <w:t>*****</w:t>
            </w:r>
            <w:r w:rsidRPr="006B0D8C">
              <w:t>07</w:t>
            </w:r>
          </w:p>
        </w:tc>
        <w:tc>
          <w:tcPr>
            <w:tcW w:w="2775" w:type="dxa"/>
          </w:tcPr>
          <w:p w:rsidR="000A090F" w:rsidRPr="00946073" w:rsidRDefault="000A090F" w:rsidP="000A090F">
            <w:r w:rsidRPr="006B0D8C">
              <w:t>Se</w:t>
            </w:r>
            <w:r>
              <w:t>**</w:t>
            </w:r>
            <w:r w:rsidRPr="006B0D8C">
              <w:t xml:space="preserve"> BA</w:t>
            </w:r>
            <w:r>
              <w:t>**</w:t>
            </w:r>
          </w:p>
        </w:tc>
        <w:tc>
          <w:tcPr>
            <w:tcW w:w="1559" w:type="dxa"/>
          </w:tcPr>
          <w:p w:rsidR="000A090F" w:rsidRPr="00946073" w:rsidRDefault="000A090F" w:rsidP="000A090F">
            <w:r w:rsidRPr="006B0D8C">
              <w:t>Organizasyon</w:t>
            </w:r>
          </w:p>
        </w:tc>
        <w:tc>
          <w:tcPr>
            <w:tcW w:w="1276" w:type="dxa"/>
          </w:tcPr>
          <w:p w:rsidR="000A090F" w:rsidRDefault="000A090F" w:rsidP="000A090F">
            <w:r w:rsidRPr="006B0D8C">
              <w:t>26.07.21</w:t>
            </w:r>
          </w:p>
        </w:tc>
        <w:tc>
          <w:tcPr>
            <w:tcW w:w="1276" w:type="dxa"/>
          </w:tcPr>
          <w:p w:rsidR="000A090F" w:rsidRDefault="000A090F" w:rsidP="000A090F">
            <w:r w:rsidRPr="006B0D8C">
              <w:t>17.08.21</w:t>
            </w:r>
          </w:p>
        </w:tc>
        <w:tc>
          <w:tcPr>
            <w:tcW w:w="919" w:type="dxa"/>
          </w:tcPr>
          <w:p w:rsidR="000A090F" w:rsidRDefault="000A090F" w:rsidP="000A090F">
            <w:r>
              <w:t>20</w:t>
            </w:r>
          </w:p>
        </w:tc>
        <w:tc>
          <w:tcPr>
            <w:tcW w:w="1011" w:type="dxa"/>
          </w:tcPr>
          <w:p w:rsidR="000A090F" w:rsidRDefault="000A090F" w:rsidP="000A090F">
            <w:r>
              <w:t>20</w:t>
            </w:r>
          </w:p>
        </w:tc>
        <w:tc>
          <w:tcPr>
            <w:tcW w:w="2125" w:type="dxa"/>
          </w:tcPr>
          <w:p w:rsidR="000A090F" w:rsidRPr="00E247BB" w:rsidRDefault="000A090F" w:rsidP="000A090F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0A090F" w:rsidRPr="00A86E1B" w:rsidTr="0091564E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4</w:t>
            </w:r>
          </w:p>
        </w:tc>
        <w:tc>
          <w:tcPr>
            <w:tcW w:w="1945" w:type="dxa"/>
          </w:tcPr>
          <w:p w:rsidR="000A090F" w:rsidRDefault="000A090F" w:rsidP="000A090F">
            <w:r w:rsidRPr="00053F1C">
              <w:t>16</w:t>
            </w:r>
            <w:r>
              <w:t>*****</w:t>
            </w:r>
            <w:r w:rsidRPr="00053F1C">
              <w:t>45</w:t>
            </w:r>
          </w:p>
        </w:tc>
        <w:tc>
          <w:tcPr>
            <w:tcW w:w="2775" w:type="dxa"/>
          </w:tcPr>
          <w:p w:rsidR="000A090F" w:rsidRPr="00946073" w:rsidRDefault="000A090F" w:rsidP="000A090F">
            <w:r>
              <w:t>B</w:t>
            </w:r>
            <w:r w:rsidRPr="00053F1C">
              <w:t>e</w:t>
            </w:r>
            <w:r>
              <w:t>**</w:t>
            </w:r>
            <w:r w:rsidRPr="00053F1C">
              <w:t xml:space="preserve"> </w:t>
            </w:r>
            <w:proofErr w:type="spellStart"/>
            <w:r w:rsidRPr="00053F1C">
              <w:t>Ni</w:t>
            </w:r>
            <w:proofErr w:type="spellEnd"/>
            <w:r>
              <w:t>**</w:t>
            </w:r>
            <w:r w:rsidRPr="00053F1C">
              <w:t xml:space="preserve"> GE</w:t>
            </w:r>
            <w:r>
              <w:t>**</w:t>
            </w:r>
          </w:p>
        </w:tc>
        <w:tc>
          <w:tcPr>
            <w:tcW w:w="1559" w:type="dxa"/>
          </w:tcPr>
          <w:p w:rsidR="000A090F" w:rsidRPr="00946073" w:rsidRDefault="000A090F" w:rsidP="000A090F">
            <w:r w:rsidRPr="006B0D8C">
              <w:t>Organizasyon</w:t>
            </w:r>
          </w:p>
        </w:tc>
        <w:tc>
          <w:tcPr>
            <w:tcW w:w="1276" w:type="dxa"/>
          </w:tcPr>
          <w:p w:rsidR="000A090F" w:rsidRDefault="000A090F" w:rsidP="000A090F">
            <w:r w:rsidRPr="00053F1C">
              <w:t>02.08.21</w:t>
            </w:r>
          </w:p>
        </w:tc>
        <w:tc>
          <w:tcPr>
            <w:tcW w:w="1276" w:type="dxa"/>
          </w:tcPr>
          <w:p w:rsidR="000A090F" w:rsidRDefault="000A090F" w:rsidP="000A090F">
            <w:r w:rsidRPr="00053F1C">
              <w:t>27.08.21</w:t>
            </w:r>
          </w:p>
        </w:tc>
        <w:tc>
          <w:tcPr>
            <w:tcW w:w="919" w:type="dxa"/>
          </w:tcPr>
          <w:p w:rsidR="000A090F" w:rsidRDefault="000A090F" w:rsidP="000A090F">
            <w:r>
              <w:t>20</w:t>
            </w:r>
          </w:p>
        </w:tc>
        <w:tc>
          <w:tcPr>
            <w:tcW w:w="1011" w:type="dxa"/>
          </w:tcPr>
          <w:p w:rsidR="000A090F" w:rsidRDefault="000A090F" w:rsidP="000A090F">
            <w:r>
              <w:t>20</w:t>
            </w:r>
          </w:p>
        </w:tc>
        <w:tc>
          <w:tcPr>
            <w:tcW w:w="2125" w:type="dxa"/>
          </w:tcPr>
          <w:p w:rsidR="000A090F" w:rsidRPr="00E247BB" w:rsidRDefault="000A090F" w:rsidP="000A090F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0A090F" w:rsidRPr="00A86E1B" w:rsidTr="00AB2728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5</w:t>
            </w:r>
          </w:p>
        </w:tc>
        <w:tc>
          <w:tcPr>
            <w:tcW w:w="1945" w:type="dxa"/>
          </w:tcPr>
          <w:p w:rsidR="000A090F" w:rsidRDefault="000A090F" w:rsidP="000A090F">
            <w:r w:rsidRPr="008116B2">
              <w:t>17</w:t>
            </w:r>
            <w:r>
              <w:t>*****</w:t>
            </w:r>
            <w:r w:rsidRPr="008116B2">
              <w:t>54</w:t>
            </w:r>
          </w:p>
        </w:tc>
        <w:tc>
          <w:tcPr>
            <w:tcW w:w="2775" w:type="dxa"/>
          </w:tcPr>
          <w:p w:rsidR="000A090F" w:rsidRPr="00946073" w:rsidRDefault="000A090F" w:rsidP="000A090F">
            <w:r w:rsidRPr="008116B2">
              <w:t>Mu</w:t>
            </w:r>
            <w:r>
              <w:t>**</w:t>
            </w:r>
            <w:r w:rsidRPr="008116B2">
              <w:t xml:space="preserve"> KU</w:t>
            </w:r>
            <w:r>
              <w:t>**</w:t>
            </w:r>
          </w:p>
        </w:tc>
        <w:tc>
          <w:tcPr>
            <w:tcW w:w="1559" w:type="dxa"/>
          </w:tcPr>
          <w:p w:rsidR="000A090F" w:rsidRPr="00946073" w:rsidRDefault="000A090F" w:rsidP="000A090F">
            <w:r w:rsidRPr="00906842">
              <w:t>İmalat</w:t>
            </w:r>
          </w:p>
        </w:tc>
        <w:tc>
          <w:tcPr>
            <w:tcW w:w="1276" w:type="dxa"/>
          </w:tcPr>
          <w:p w:rsidR="000A090F" w:rsidRDefault="000A090F" w:rsidP="000A090F">
            <w:r w:rsidRPr="008116B2">
              <w:t>12.07.21</w:t>
            </w:r>
          </w:p>
        </w:tc>
        <w:tc>
          <w:tcPr>
            <w:tcW w:w="1276" w:type="dxa"/>
          </w:tcPr>
          <w:p w:rsidR="000A090F" w:rsidRDefault="000A090F" w:rsidP="000A090F">
            <w:r w:rsidRPr="008116B2">
              <w:t>20.08.21</w:t>
            </w:r>
          </w:p>
        </w:tc>
        <w:tc>
          <w:tcPr>
            <w:tcW w:w="919" w:type="dxa"/>
          </w:tcPr>
          <w:p w:rsidR="000A090F" w:rsidRDefault="000A090F" w:rsidP="000A090F">
            <w:r w:rsidRPr="00756086">
              <w:t>25</w:t>
            </w:r>
          </w:p>
        </w:tc>
        <w:tc>
          <w:tcPr>
            <w:tcW w:w="1011" w:type="dxa"/>
          </w:tcPr>
          <w:p w:rsidR="000A090F" w:rsidRDefault="000A090F" w:rsidP="000A090F">
            <w:r w:rsidRPr="00756086">
              <w:t>25</w:t>
            </w:r>
          </w:p>
        </w:tc>
        <w:tc>
          <w:tcPr>
            <w:tcW w:w="2125" w:type="dxa"/>
          </w:tcPr>
          <w:p w:rsidR="000A090F" w:rsidRPr="00E247BB" w:rsidRDefault="000A090F" w:rsidP="000A090F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0A090F" w:rsidRPr="00A86E1B" w:rsidTr="00BD2E1D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6</w:t>
            </w:r>
          </w:p>
        </w:tc>
        <w:tc>
          <w:tcPr>
            <w:tcW w:w="1945" w:type="dxa"/>
          </w:tcPr>
          <w:p w:rsidR="000A090F" w:rsidRDefault="000A090F" w:rsidP="000A090F">
            <w:r w:rsidRPr="00CD5C7B">
              <w:t>17</w:t>
            </w:r>
            <w:r>
              <w:t>*****</w:t>
            </w:r>
            <w:r w:rsidRPr="00CD5C7B">
              <w:t>03</w:t>
            </w:r>
          </w:p>
        </w:tc>
        <w:tc>
          <w:tcPr>
            <w:tcW w:w="2775" w:type="dxa"/>
          </w:tcPr>
          <w:p w:rsidR="000A090F" w:rsidRPr="00946073" w:rsidRDefault="000A090F" w:rsidP="000A090F">
            <w:r w:rsidRPr="00CD5C7B">
              <w:t>Se</w:t>
            </w:r>
            <w:r>
              <w:t>**</w:t>
            </w:r>
            <w:r w:rsidRPr="00CD5C7B">
              <w:t xml:space="preserve"> </w:t>
            </w:r>
            <w:proofErr w:type="spellStart"/>
            <w:r w:rsidRPr="00CD5C7B">
              <w:t>Ka</w:t>
            </w:r>
            <w:proofErr w:type="spellEnd"/>
            <w:r>
              <w:t>**</w:t>
            </w:r>
            <w:r w:rsidRPr="00CD5C7B">
              <w:t xml:space="preserve"> ER</w:t>
            </w:r>
            <w:r>
              <w:t>**</w:t>
            </w:r>
          </w:p>
        </w:tc>
        <w:tc>
          <w:tcPr>
            <w:tcW w:w="1559" w:type="dxa"/>
          </w:tcPr>
          <w:p w:rsidR="000A090F" w:rsidRPr="00946073" w:rsidRDefault="000A090F" w:rsidP="000A090F">
            <w:r w:rsidRPr="00906842">
              <w:t>İmalat</w:t>
            </w:r>
          </w:p>
        </w:tc>
        <w:tc>
          <w:tcPr>
            <w:tcW w:w="1276" w:type="dxa"/>
          </w:tcPr>
          <w:p w:rsidR="000A090F" w:rsidRDefault="000A090F" w:rsidP="000A090F">
            <w:r w:rsidRPr="00CD5C7B">
              <w:t>22.02.21</w:t>
            </w:r>
          </w:p>
        </w:tc>
        <w:tc>
          <w:tcPr>
            <w:tcW w:w="1276" w:type="dxa"/>
          </w:tcPr>
          <w:p w:rsidR="000A090F" w:rsidRDefault="000A090F" w:rsidP="000A090F">
            <w:r w:rsidRPr="00CD5C7B">
              <w:t>12.03.21</w:t>
            </w:r>
          </w:p>
        </w:tc>
        <w:tc>
          <w:tcPr>
            <w:tcW w:w="919" w:type="dxa"/>
            <w:vAlign w:val="center"/>
          </w:tcPr>
          <w:p w:rsidR="000A090F" w:rsidRDefault="000A090F" w:rsidP="000A090F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1011" w:type="dxa"/>
          </w:tcPr>
          <w:p w:rsidR="000A090F" w:rsidRDefault="000A090F" w:rsidP="000A090F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2125" w:type="dxa"/>
          </w:tcPr>
          <w:p w:rsidR="000A090F" w:rsidRPr="00E247BB" w:rsidRDefault="000A090F" w:rsidP="000A090F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0A090F" w:rsidRPr="00A86E1B" w:rsidTr="00BD2E1D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7</w:t>
            </w:r>
          </w:p>
        </w:tc>
        <w:tc>
          <w:tcPr>
            <w:tcW w:w="1945" w:type="dxa"/>
          </w:tcPr>
          <w:p w:rsidR="000A090F" w:rsidRDefault="000A090F" w:rsidP="000A090F">
            <w:r w:rsidRPr="00CD5C7B">
              <w:t>17</w:t>
            </w:r>
            <w:r>
              <w:t>*****</w:t>
            </w:r>
            <w:r w:rsidRPr="00CD5C7B">
              <w:t>03</w:t>
            </w:r>
          </w:p>
        </w:tc>
        <w:tc>
          <w:tcPr>
            <w:tcW w:w="2775" w:type="dxa"/>
          </w:tcPr>
          <w:p w:rsidR="000A090F" w:rsidRPr="00946073" w:rsidRDefault="000A090F" w:rsidP="000A090F">
            <w:r w:rsidRPr="00CD5C7B">
              <w:t>Se</w:t>
            </w:r>
            <w:r>
              <w:t>**</w:t>
            </w:r>
            <w:r w:rsidRPr="00CD5C7B">
              <w:t xml:space="preserve"> </w:t>
            </w:r>
            <w:proofErr w:type="spellStart"/>
            <w:r w:rsidRPr="00CD5C7B">
              <w:t>Ka</w:t>
            </w:r>
            <w:proofErr w:type="spellEnd"/>
            <w:r>
              <w:t>**</w:t>
            </w:r>
            <w:r w:rsidRPr="00CD5C7B">
              <w:t xml:space="preserve"> ER</w:t>
            </w:r>
            <w:r>
              <w:t>**</w:t>
            </w:r>
          </w:p>
        </w:tc>
        <w:tc>
          <w:tcPr>
            <w:tcW w:w="1559" w:type="dxa"/>
          </w:tcPr>
          <w:p w:rsidR="000A090F" w:rsidRPr="00946073" w:rsidRDefault="000A090F" w:rsidP="000A090F">
            <w:r w:rsidRPr="00906842">
              <w:t>İmalat</w:t>
            </w:r>
          </w:p>
        </w:tc>
        <w:tc>
          <w:tcPr>
            <w:tcW w:w="1276" w:type="dxa"/>
          </w:tcPr>
          <w:p w:rsidR="000A090F" w:rsidRDefault="000A090F" w:rsidP="000A090F">
            <w:r w:rsidRPr="00CD5C7B">
              <w:t>12.07.21</w:t>
            </w:r>
          </w:p>
        </w:tc>
        <w:tc>
          <w:tcPr>
            <w:tcW w:w="1276" w:type="dxa"/>
          </w:tcPr>
          <w:p w:rsidR="000A090F" w:rsidRDefault="000A090F" w:rsidP="000A090F">
            <w:r w:rsidRPr="00CD5C7B">
              <w:t>28.07.21</w:t>
            </w:r>
          </w:p>
        </w:tc>
        <w:tc>
          <w:tcPr>
            <w:tcW w:w="919" w:type="dxa"/>
            <w:vAlign w:val="center"/>
          </w:tcPr>
          <w:p w:rsidR="000A090F" w:rsidRDefault="000A090F" w:rsidP="000A090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1011" w:type="dxa"/>
          </w:tcPr>
          <w:p w:rsidR="000A090F" w:rsidRDefault="000A090F" w:rsidP="000A090F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2125" w:type="dxa"/>
          </w:tcPr>
          <w:p w:rsidR="000A090F" w:rsidRPr="00E247BB" w:rsidRDefault="000A090F" w:rsidP="000A090F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0A090F" w:rsidRPr="00A86E1B" w:rsidTr="00B93665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8</w:t>
            </w:r>
          </w:p>
        </w:tc>
        <w:tc>
          <w:tcPr>
            <w:tcW w:w="1945" w:type="dxa"/>
          </w:tcPr>
          <w:p w:rsidR="000A090F" w:rsidRDefault="000A090F" w:rsidP="000A090F">
            <w:r w:rsidRPr="00B07650">
              <w:t>14</w:t>
            </w:r>
            <w:r>
              <w:t>*****</w:t>
            </w:r>
            <w:r w:rsidRPr="00B07650">
              <w:t>45</w:t>
            </w:r>
          </w:p>
        </w:tc>
        <w:tc>
          <w:tcPr>
            <w:tcW w:w="2775" w:type="dxa"/>
          </w:tcPr>
          <w:p w:rsidR="000A090F" w:rsidRPr="00946073" w:rsidRDefault="000A090F" w:rsidP="000A090F">
            <w:r w:rsidRPr="00B07650">
              <w:t>At</w:t>
            </w:r>
            <w:r>
              <w:t>**</w:t>
            </w:r>
            <w:r w:rsidRPr="00B07650">
              <w:t xml:space="preserve"> Es</w:t>
            </w:r>
            <w:r>
              <w:t>**</w:t>
            </w:r>
            <w:r w:rsidRPr="00B07650">
              <w:t xml:space="preserve"> DU</w:t>
            </w:r>
            <w:r>
              <w:t>**</w:t>
            </w:r>
          </w:p>
        </w:tc>
        <w:tc>
          <w:tcPr>
            <w:tcW w:w="1559" w:type="dxa"/>
          </w:tcPr>
          <w:p w:rsidR="000A090F" w:rsidRPr="00946073" w:rsidRDefault="000A090F" w:rsidP="000A090F">
            <w:r w:rsidRPr="00B07650">
              <w:t>İmalat</w:t>
            </w:r>
          </w:p>
        </w:tc>
        <w:tc>
          <w:tcPr>
            <w:tcW w:w="1276" w:type="dxa"/>
          </w:tcPr>
          <w:p w:rsidR="000A090F" w:rsidRDefault="000A090F" w:rsidP="000A090F">
            <w:r w:rsidRPr="00B07650">
              <w:t>02.06.21</w:t>
            </w:r>
          </w:p>
        </w:tc>
        <w:tc>
          <w:tcPr>
            <w:tcW w:w="1276" w:type="dxa"/>
          </w:tcPr>
          <w:p w:rsidR="000A090F" w:rsidRDefault="000A090F" w:rsidP="000A090F">
            <w:r w:rsidRPr="00B07650">
              <w:t>06.07.21</w:t>
            </w:r>
          </w:p>
        </w:tc>
        <w:tc>
          <w:tcPr>
            <w:tcW w:w="919" w:type="dxa"/>
          </w:tcPr>
          <w:p w:rsidR="000A090F" w:rsidRDefault="000A090F" w:rsidP="000A090F">
            <w:r w:rsidRPr="00756086">
              <w:t>25</w:t>
            </w:r>
          </w:p>
        </w:tc>
        <w:tc>
          <w:tcPr>
            <w:tcW w:w="1011" w:type="dxa"/>
          </w:tcPr>
          <w:p w:rsidR="000A090F" w:rsidRDefault="000A090F" w:rsidP="000A090F">
            <w:r w:rsidRPr="00756086">
              <w:t>25</w:t>
            </w:r>
          </w:p>
        </w:tc>
        <w:tc>
          <w:tcPr>
            <w:tcW w:w="2125" w:type="dxa"/>
          </w:tcPr>
          <w:p w:rsidR="000A090F" w:rsidRPr="00E247BB" w:rsidRDefault="000A090F" w:rsidP="000A090F">
            <w:pPr>
              <w:rPr>
                <w:color w:val="ED7D31" w:themeColor="accent2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0A090F" w:rsidRPr="00A86E1B" w:rsidTr="00EC5B22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</w:p>
        </w:tc>
        <w:tc>
          <w:tcPr>
            <w:tcW w:w="1945" w:type="dxa"/>
          </w:tcPr>
          <w:p w:rsidR="000A090F" w:rsidRDefault="000A090F" w:rsidP="000A090F"/>
        </w:tc>
        <w:tc>
          <w:tcPr>
            <w:tcW w:w="2775" w:type="dxa"/>
          </w:tcPr>
          <w:p w:rsidR="000A090F" w:rsidRDefault="000A090F" w:rsidP="000A090F"/>
        </w:tc>
        <w:tc>
          <w:tcPr>
            <w:tcW w:w="1559" w:type="dxa"/>
          </w:tcPr>
          <w:p w:rsidR="000A090F" w:rsidRDefault="000A090F" w:rsidP="000A090F"/>
        </w:tc>
        <w:tc>
          <w:tcPr>
            <w:tcW w:w="1276" w:type="dxa"/>
          </w:tcPr>
          <w:p w:rsidR="000A090F" w:rsidRDefault="000A090F" w:rsidP="000A090F"/>
        </w:tc>
        <w:tc>
          <w:tcPr>
            <w:tcW w:w="1276" w:type="dxa"/>
          </w:tcPr>
          <w:p w:rsidR="000A090F" w:rsidRDefault="000A090F" w:rsidP="000A090F"/>
        </w:tc>
        <w:tc>
          <w:tcPr>
            <w:tcW w:w="919" w:type="dxa"/>
          </w:tcPr>
          <w:p w:rsidR="000A090F" w:rsidRDefault="000A090F" w:rsidP="000A090F"/>
        </w:tc>
        <w:tc>
          <w:tcPr>
            <w:tcW w:w="1011" w:type="dxa"/>
          </w:tcPr>
          <w:p w:rsidR="000A090F" w:rsidRDefault="000A090F" w:rsidP="000A090F"/>
        </w:tc>
        <w:tc>
          <w:tcPr>
            <w:tcW w:w="2125" w:type="dxa"/>
          </w:tcPr>
          <w:p w:rsidR="000A090F" w:rsidRDefault="000A090F" w:rsidP="000A090F">
            <w:pPr>
              <w:rPr>
                <w:color w:val="ED7D31" w:themeColor="accent2"/>
              </w:rPr>
            </w:pPr>
          </w:p>
        </w:tc>
      </w:tr>
      <w:tr w:rsidR="000A090F" w:rsidRPr="00A86E1B" w:rsidTr="00BD2E1D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bookmarkStart w:id="0" w:name="_GoBack"/>
            <w:bookmarkEnd w:id="0"/>
            <w:r>
              <w:rPr>
                <w:rFonts w:cstheme="minorHAnsi"/>
              </w:rPr>
              <w:lastRenderedPageBreak/>
              <w:t>E1</w:t>
            </w:r>
          </w:p>
        </w:tc>
        <w:tc>
          <w:tcPr>
            <w:tcW w:w="1945" w:type="dxa"/>
          </w:tcPr>
          <w:p w:rsidR="000A090F" w:rsidRDefault="000A090F" w:rsidP="000A090F">
            <w:r w:rsidRPr="00CA0CC7">
              <w:t>16</w:t>
            </w:r>
            <w:r>
              <w:t>*****</w:t>
            </w:r>
            <w:r w:rsidRPr="00CA0CC7">
              <w:t>27</w:t>
            </w:r>
            <w:r w:rsidRPr="00CA0CC7">
              <w:tab/>
            </w:r>
          </w:p>
        </w:tc>
        <w:tc>
          <w:tcPr>
            <w:tcW w:w="2775" w:type="dxa"/>
          </w:tcPr>
          <w:p w:rsidR="000A090F" w:rsidRDefault="000A090F" w:rsidP="000A090F">
            <w:r w:rsidRPr="00CA0CC7">
              <w:t>Mu</w:t>
            </w:r>
            <w:r>
              <w:t>**</w:t>
            </w:r>
            <w:r w:rsidRPr="00CA0CC7">
              <w:t xml:space="preserve"> En</w:t>
            </w:r>
            <w:r>
              <w:t>**</w:t>
            </w:r>
            <w:r w:rsidRPr="00CA0CC7">
              <w:t xml:space="preserve"> PO</w:t>
            </w:r>
            <w:r>
              <w:t>**</w:t>
            </w:r>
          </w:p>
        </w:tc>
        <w:tc>
          <w:tcPr>
            <w:tcW w:w="1559" w:type="dxa"/>
          </w:tcPr>
          <w:p w:rsidR="000A090F" w:rsidRDefault="000A090F" w:rsidP="000A090F">
            <w:r w:rsidRPr="00CA0CC7">
              <w:t>Organizasyon</w:t>
            </w:r>
          </w:p>
        </w:tc>
        <w:tc>
          <w:tcPr>
            <w:tcW w:w="1276" w:type="dxa"/>
          </w:tcPr>
          <w:p w:rsidR="000A090F" w:rsidRDefault="000A090F" w:rsidP="000A090F">
            <w:r w:rsidRPr="00CA0CC7">
              <w:t>26.07.21</w:t>
            </w:r>
          </w:p>
        </w:tc>
        <w:tc>
          <w:tcPr>
            <w:tcW w:w="1276" w:type="dxa"/>
          </w:tcPr>
          <w:p w:rsidR="000A090F" w:rsidRDefault="000A090F" w:rsidP="000A090F">
            <w:r w:rsidRPr="00CA0CC7">
              <w:t>04.09.21</w:t>
            </w:r>
          </w:p>
        </w:tc>
        <w:tc>
          <w:tcPr>
            <w:tcW w:w="919" w:type="dxa"/>
            <w:vAlign w:val="center"/>
          </w:tcPr>
          <w:p w:rsidR="000A090F" w:rsidRDefault="000A090F" w:rsidP="000A090F">
            <w:pPr>
              <w:rPr>
                <w:rFonts w:cstheme="minorHAnsi"/>
              </w:rPr>
            </w:pPr>
            <w:r>
              <w:rPr>
                <w:rFonts w:cstheme="minorHAnsi"/>
              </w:rPr>
              <w:t>31</w:t>
            </w:r>
          </w:p>
        </w:tc>
        <w:tc>
          <w:tcPr>
            <w:tcW w:w="1011" w:type="dxa"/>
          </w:tcPr>
          <w:p w:rsidR="000A090F" w:rsidRDefault="000A090F" w:rsidP="000A090F">
            <w:pPr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</w:p>
        </w:tc>
        <w:tc>
          <w:tcPr>
            <w:tcW w:w="2125" w:type="dxa"/>
          </w:tcPr>
          <w:p w:rsidR="000A090F" w:rsidRPr="0029004F" w:rsidRDefault="000A090F" w:rsidP="000A090F">
            <w:pPr>
              <w:rPr>
                <w:rFonts w:cstheme="minorHAnsi"/>
                <w:b/>
                <w:color w:val="00B050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0A090F" w:rsidRPr="00A86E1B" w:rsidTr="00BD2E1D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2</w:t>
            </w:r>
          </w:p>
        </w:tc>
        <w:tc>
          <w:tcPr>
            <w:tcW w:w="1945" w:type="dxa"/>
          </w:tcPr>
          <w:p w:rsidR="000A090F" w:rsidRDefault="000A090F" w:rsidP="000A090F">
            <w:r w:rsidRPr="006D78B3">
              <w:t>18</w:t>
            </w:r>
            <w:r>
              <w:t>*****</w:t>
            </w:r>
            <w:r w:rsidRPr="006D78B3">
              <w:t>51</w:t>
            </w:r>
          </w:p>
        </w:tc>
        <w:tc>
          <w:tcPr>
            <w:tcW w:w="2775" w:type="dxa"/>
          </w:tcPr>
          <w:p w:rsidR="000A090F" w:rsidRDefault="000A090F" w:rsidP="000A090F">
            <w:proofErr w:type="spellStart"/>
            <w:r w:rsidRPr="006D78B3">
              <w:t>Öm</w:t>
            </w:r>
            <w:proofErr w:type="spellEnd"/>
            <w:r>
              <w:t>**</w:t>
            </w:r>
            <w:r w:rsidRPr="006D78B3">
              <w:t xml:space="preserve"> DO</w:t>
            </w:r>
            <w:r>
              <w:t>**</w:t>
            </w:r>
          </w:p>
        </w:tc>
        <w:tc>
          <w:tcPr>
            <w:tcW w:w="1559" w:type="dxa"/>
          </w:tcPr>
          <w:p w:rsidR="000A090F" w:rsidRDefault="000A090F" w:rsidP="000A090F">
            <w:r w:rsidRPr="006D78B3">
              <w:t>İmalat</w:t>
            </w:r>
          </w:p>
        </w:tc>
        <w:tc>
          <w:tcPr>
            <w:tcW w:w="1276" w:type="dxa"/>
          </w:tcPr>
          <w:p w:rsidR="000A090F" w:rsidRDefault="000A090F" w:rsidP="000A090F">
            <w:r w:rsidRPr="006D78B3">
              <w:t>26.07.21</w:t>
            </w:r>
          </w:p>
        </w:tc>
        <w:tc>
          <w:tcPr>
            <w:tcW w:w="1276" w:type="dxa"/>
          </w:tcPr>
          <w:p w:rsidR="000A090F" w:rsidRDefault="000A090F" w:rsidP="000A090F">
            <w:r w:rsidRPr="006D78B3">
              <w:t>28.08.21</w:t>
            </w:r>
          </w:p>
        </w:tc>
        <w:tc>
          <w:tcPr>
            <w:tcW w:w="919" w:type="dxa"/>
            <w:vAlign w:val="center"/>
          </w:tcPr>
          <w:p w:rsidR="000A090F" w:rsidRDefault="000A090F" w:rsidP="000A090F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1011" w:type="dxa"/>
          </w:tcPr>
          <w:p w:rsidR="000A090F" w:rsidRDefault="000A090F" w:rsidP="000A090F">
            <w:pPr>
              <w:rPr>
                <w:rFonts w:cstheme="minorHAnsi"/>
              </w:rPr>
            </w:pPr>
            <w:r>
              <w:rPr>
                <w:rFonts w:cstheme="minorHAnsi"/>
              </w:rPr>
              <w:t>25</w:t>
            </w:r>
          </w:p>
        </w:tc>
        <w:tc>
          <w:tcPr>
            <w:tcW w:w="2125" w:type="dxa"/>
          </w:tcPr>
          <w:p w:rsidR="000A090F" w:rsidRPr="0029004F" w:rsidRDefault="000A090F" w:rsidP="000A090F">
            <w:pPr>
              <w:rPr>
                <w:rFonts w:cstheme="minorHAnsi"/>
                <w:b/>
                <w:color w:val="00B050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0A090F" w:rsidRPr="00A86E1B" w:rsidTr="00BD2E1D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3</w:t>
            </w:r>
          </w:p>
        </w:tc>
        <w:tc>
          <w:tcPr>
            <w:tcW w:w="1945" w:type="dxa"/>
          </w:tcPr>
          <w:p w:rsidR="000A090F" w:rsidRDefault="000A090F" w:rsidP="000A090F">
            <w:r w:rsidRPr="00C54920">
              <w:t>18</w:t>
            </w:r>
            <w:r>
              <w:t>*****</w:t>
            </w:r>
            <w:r w:rsidRPr="00C54920">
              <w:t>06</w:t>
            </w:r>
          </w:p>
        </w:tc>
        <w:tc>
          <w:tcPr>
            <w:tcW w:w="2775" w:type="dxa"/>
          </w:tcPr>
          <w:p w:rsidR="000A090F" w:rsidRDefault="000A090F" w:rsidP="000A090F">
            <w:r w:rsidRPr="00C54920">
              <w:t>Ab</w:t>
            </w:r>
            <w:r>
              <w:t>**</w:t>
            </w:r>
            <w:r w:rsidRPr="00C54920">
              <w:t xml:space="preserve"> DU</w:t>
            </w:r>
            <w:r>
              <w:t>**</w:t>
            </w:r>
          </w:p>
        </w:tc>
        <w:tc>
          <w:tcPr>
            <w:tcW w:w="1559" w:type="dxa"/>
          </w:tcPr>
          <w:p w:rsidR="000A090F" w:rsidRDefault="000A090F" w:rsidP="000A090F">
            <w:r w:rsidRPr="00C54920">
              <w:t>İmalat</w:t>
            </w:r>
          </w:p>
        </w:tc>
        <w:tc>
          <w:tcPr>
            <w:tcW w:w="1276" w:type="dxa"/>
          </w:tcPr>
          <w:p w:rsidR="000A090F" w:rsidRDefault="000A090F" w:rsidP="000A090F">
            <w:r w:rsidRPr="00C54920">
              <w:t>26.07.21</w:t>
            </w:r>
          </w:p>
        </w:tc>
        <w:tc>
          <w:tcPr>
            <w:tcW w:w="1276" w:type="dxa"/>
          </w:tcPr>
          <w:p w:rsidR="000A090F" w:rsidRDefault="000A090F" w:rsidP="000A090F">
            <w:r w:rsidRPr="00C54920">
              <w:t>23.08.21</w:t>
            </w:r>
          </w:p>
        </w:tc>
        <w:tc>
          <w:tcPr>
            <w:tcW w:w="919" w:type="dxa"/>
            <w:vAlign w:val="center"/>
          </w:tcPr>
          <w:p w:rsidR="000A090F" w:rsidRDefault="000A090F" w:rsidP="000A090F">
            <w:pPr>
              <w:rPr>
                <w:rFonts w:cstheme="minorHAnsi"/>
              </w:rPr>
            </w:pPr>
            <w:r>
              <w:rPr>
                <w:rFonts w:cstheme="minorHAnsi"/>
              </w:rPr>
              <w:t>25</w:t>
            </w:r>
          </w:p>
        </w:tc>
        <w:tc>
          <w:tcPr>
            <w:tcW w:w="1011" w:type="dxa"/>
          </w:tcPr>
          <w:p w:rsidR="000A090F" w:rsidRDefault="000A090F" w:rsidP="000A090F">
            <w:pPr>
              <w:rPr>
                <w:rFonts w:cstheme="minorHAnsi"/>
              </w:rPr>
            </w:pPr>
            <w:r>
              <w:rPr>
                <w:rFonts w:cstheme="minorHAnsi"/>
              </w:rPr>
              <w:t>25</w:t>
            </w:r>
          </w:p>
        </w:tc>
        <w:tc>
          <w:tcPr>
            <w:tcW w:w="2125" w:type="dxa"/>
          </w:tcPr>
          <w:p w:rsidR="000A090F" w:rsidRPr="0029004F" w:rsidRDefault="000A090F" w:rsidP="000A090F">
            <w:pPr>
              <w:rPr>
                <w:rFonts w:cstheme="minorHAnsi"/>
                <w:b/>
                <w:color w:val="00B050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0A090F" w:rsidRPr="00A86E1B" w:rsidTr="00BD2E1D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4</w:t>
            </w:r>
          </w:p>
        </w:tc>
        <w:tc>
          <w:tcPr>
            <w:tcW w:w="1945" w:type="dxa"/>
          </w:tcPr>
          <w:p w:rsidR="000A090F" w:rsidRDefault="000A090F" w:rsidP="000A090F">
            <w:r w:rsidRPr="00210C5B">
              <w:t>17</w:t>
            </w:r>
            <w:r>
              <w:t>*****</w:t>
            </w:r>
            <w:r w:rsidRPr="00210C5B">
              <w:t>04</w:t>
            </w:r>
          </w:p>
        </w:tc>
        <w:tc>
          <w:tcPr>
            <w:tcW w:w="2775" w:type="dxa"/>
          </w:tcPr>
          <w:p w:rsidR="000A090F" w:rsidRDefault="000A090F" w:rsidP="000A090F">
            <w:proofErr w:type="spellStart"/>
            <w:r w:rsidRPr="00210C5B">
              <w:t>Yı</w:t>
            </w:r>
            <w:proofErr w:type="spellEnd"/>
            <w:r>
              <w:t>**</w:t>
            </w:r>
            <w:r w:rsidRPr="00210C5B">
              <w:t xml:space="preserve"> DE</w:t>
            </w:r>
            <w:r>
              <w:t>**</w:t>
            </w:r>
          </w:p>
        </w:tc>
        <w:tc>
          <w:tcPr>
            <w:tcW w:w="1559" w:type="dxa"/>
          </w:tcPr>
          <w:p w:rsidR="000A090F" w:rsidRDefault="000A090F" w:rsidP="000A090F">
            <w:r w:rsidRPr="00296D00">
              <w:t>Organizasyon</w:t>
            </w:r>
          </w:p>
        </w:tc>
        <w:tc>
          <w:tcPr>
            <w:tcW w:w="1276" w:type="dxa"/>
          </w:tcPr>
          <w:p w:rsidR="000A090F" w:rsidRDefault="000A090F" w:rsidP="000A090F">
            <w:r w:rsidRPr="00C54920">
              <w:t>26.07.21</w:t>
            </w:r>
          </w:p>
        </w:tc>
        <w:tc>
          <w:tcPr>
            <w:tcW w:w="1276" w:type="dxa"/>
          </w:tcPr>
          <w:p w:rsidR="000A090F" w:rsidRDefault="000A090F" w:rsidP="000A090F">
            <w:r>
              <w:t>20</w:t>
            </w:r>
            <w:r w:rsidRPr="00C54920">
              <w:t>.08.21</w:t>
            </w:r>
          </w:p>
        </w:tc>
        <w:tc>
          <w:tcPr>
            <w:tcW w:w="919" w:type="dxa"/>
            <w:vAlign w:val="center"/>
          </w:tcPr>
          <w:p w:rsidR="000A090F" w:rsidRDefault="000A090F" w:rsidP="000A090F">
            <w:pPr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</w:p>
        </w:tc>
        <w:tc>
          <w:tcPr>
            <w:tcW w:w="1011" w:type="dxa"/>
          </w:tcPr>
          <w:p w:rsidR="000A090F" w:rsidRDefault="000A090F" w:rsidP="000A090F">
            <w:pPr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</w:p>
        </w:tc>
        <w:tc>
          <w:tcPr>
            <w:tcW w:w="2125" w:type="dxa"/>
          </w:tcPr>
          <w:p w:rsidR="000A090F" w:rsidRPr="0029004F" w:rsidRDefault="000A090F" w:rsidP="000A090F">
            <w:pPr>
              <w:rPr>
                <w:rFonts w:cstheme="minorHAnsi"/>
                <w:b/>
                <w:color w:val="00B050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0A090F" w:rsidRPr="00A86E1B" w:rsidTr="00BD2E1D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5</w:t>
            </w:r>
          </w:p>
        </w:tc>
        <w:tc>
          <w:tcPr>
            <w:tcW w:w="1945" w:type="dxa"/>
          </w:tcPr>
          <w:p w:rsidR="000A090F" w:rsidRDefault="000A090F" w:rsidP="000A090F">
            <w:r w:rsidRPr="00DB2274">
              <w:t>17</w:t>
            </w:r>
            <w:r>
              <w:t>*****</w:t>
            </w:r>
            <w:r w:rsidRPr="00DB2274">
              <w:t>82</w:t>
            </w:r>
          </w:p>
        </w:tc>
        <w:tc>
          <w:tcPr>
            <w:tcW w:w="2775" w:type="dxa"/>
          </w:tcPr>
          <w:p w:rsidR="000A090F" w:rsidRDefault="000A090F" w:rsidP="000A090F">
            <w:r w:rsidRPr="00DB2274">
              <w:t>Ad</w:t>
            </w:r>
            <w:r>
              <w:t>**</w:t>
            </w:r>
            <w:r w:rsidRPr="00DB2274">
              <w:t xml:space="preserve"> KÜ</w:t>
            </w:r>
            <w:r>
              <w:t>**</w:t>
            </w:r>
          </w:p>
        </w:tc>
        <w:tc>
          <w:tcPr>
            <w:tcW w:w="1559" w:type="dxa"/>
          </w:tcPr>
          <w:p w:rsidR="000A090F" w:rsidRDefault="000A090F" w:rsidP="000A090F">
            <w:r w:rsidRPr="00DB2274">
              <w:t>Organizasyon</w:t>
            </w:r>
          </w:p>
        </w:tc>
        <w:tc>
          <w:tcPr>
            <w:tcW w:w="1276" w:type="dxa"/>
          </w:tcPr>
          <w:p w:rsidR="000A090F" w:rsidRDefault="000A090F" w:rsidP="000A090F">
            <w:r w:rsidRPr="00C54920">
              <w:t>26.07.21</w:t>
            </w:r>
          </w:p>
        </w:tc>
        <w:tc>
          <w:tcPr>
            <w:tcW w:w="1276" w:type="dxa"/>
          </w:tcPr>
          <w:p w:rsidR="000A090F" w:rsidRDefault="000A090F" w:rsidP="000A090F">
            <w:r>
              <w:t>20</w:t>
            </w:r>
            <w:r w:rsidRPr="00C54920">
              <w:t>.08.21</w:t>
            </w:r>
          </w:p>
        </w:tc>
        <w:tc>
          <w:tcPr>
            <w:tcW w:w="919" w:type="dxa"/>
            <w:vAlign w:val="center"/>
          </w:tcPr>
          <w:p w:rsidR="000A090F" w:rsidRDefault="000A090F" w:rsidP="000A090F">
            <w:pPr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</w:p>
        </w:tc>
        <w:tc>
          <w:tcPr>
            <w:tcW w:w="1011" w:type="dxa"/>
          </w:tcPr>
          <w:p w:rsidR="000A090F" w:rsidRDefault="000A090F" w:rsidP="000A090F">
            <w:pPr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</w:p>
        </w:tc>
        <w:tc>
          <w:tcPr>
            <w:tcW w:w="2125" w:type="dxa"/>
          </w:tcPr>
          <w:p w:rsidR="000A090F" w:rsidRPr="0029004F" w:rsidRDefault="000A090F" w:rsidP="000A090F">
            <w:pPr>
              <w:rPr>
                <w:rFonts w:cstheme="minorHAnsi"/>
                <w:b/>
                <w:color w:val="00B050"/>
              </w:rPr>
            </w:pPr>
            <w:r w:rsidRPr="0029004F">
              <w:rPr>
                <w:rFonts w:cstheme="minorHAnsi"/>
                <w:b/>
                <w:color w:val="00B050"/>
              </w:rPr>
              <w:t>KABUL</w:t>
            </w:r>
          </w:p>
        </w:tc>
      </w:tr>
      <w:tr w:rsidR="000A090F" w:rsidRPr="00A86E1B" w:rsidTr="00C25881">
        <w:trPr>
          <w:trHeight w:val="20"/>
        </w:trPr>
        <w:tc>
          <w:tcPr>
            <w:tcW w:w="1087" w:type="dxa"/>
          </w:tcPr>
          <w:p w:rsidR="000A090F" w:rsidRDefault="000A090F" w:rsidP="000A090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6</w:t>
            </w:r>
          </w:p>
        </w:tc>
        <w:tc>
          <w:tcPr>
            <w:tcW w:w="1945" w:type="dxa"/>
          </w:tcPr>
          <w:p w:rsidR="000A090F" w:rsidRDefault="000A090F" w:rsidP="000A090F">
            <w:r>
              <w:t>15*****14</w:t>
            </w:r>
          </w:p>
        </w:tc>
        <w:tc>
          <w:tcPr>
            <w:tcW w:w="2775" w:type="dxa"/>
          </w:tcPr>
          <w:p w:rsidR="000A090F" w:rsidRDefault="000A090F" w:rsidP="000A090F">
            <w:r>
              <w:t>Se** DO**</w:t>
            </w:r>
          </w:p>
        </w:tc>
        <w:tc>
          <w:tcPr>
            <w:tcW w:w="1559" w:type="dxa"/>
          </w:tcPr>
          <w:p w:rsidR="000A090F" w:rsidRDefault="000A090F" w:rsidP="000A090F">
            <w:r>
              <w:t>İmalat</w:t>
            </w:r>
          </w:p>
        </w:tc>
        <w:tc>
          <w:tcPr>
            <w:tcW w:w="1276" w:type="dxa"/>
          </w:tcPr>
          <w:p w:rsidR="000A090F" w:rsidRDefault="000A090F" w:rsidP="000A090F">
            <w:r>
              <w:t>16.08.21</w:t>
            </w:r>
          </w:p>
        </w:tc>
        <w:tc>
          <w:tcPr>
            <w:tcW w:w="1276" w:type="dxa"/>
          </w:tcPr>
          <w:p w:rsidR="000A090F" w:rsidRDefault="000A090F" w:rsidP="000A090F">
            <w:r>
              <w:t>17.09.21</w:t>
            </w:r>
          </w:p>
        </w:tc>
        <w:tc>
          <w:tcPr>
            <w:tcW w:w="919" w:type="dxa"/>
          </w:tcPr>
          <w:p w:rsidR="000A090F" w:rsidRDefault="000A090F" w:rsidP="000A090F">
            <w:r>
              <w:t>25</w:t>
            </w:r>
          </w:p>
        </w:tc>
        <w:tc>
          <w:tcPr>
            <w:tcW w:w="1011" w:type="dxa"/>
          </w:tcPr>
          <w:p w:rsidR="000A090F" w:rsidRDefault="000A090F" w:rsidP="000A090F">
            <w:r>
              <w:t>25</w:t>
            </w:r>
          </w:p>
        </w:tc>
        <w:tc>
          <w:tcPr>
            <w:tcW w:w="2125" w:type="dxa"/>
          </w:tcPr>
          <w:p w:rsidR="000A090F" w:rsidRDefault="000A090F" w:rsidP="000A090F">
            <w:pPr>
              <w:rPr>
                <w:color w:val="ED7D31" w:themeColor="accent2"/>
              </w:rPr>
            </w:pPr>
            <w:r>
              <w:rPr>
                <w:rFonts w:cstheme="minorHAnsi"/>
                <w:b/>
                <w:color w:val="00B050"/>
              </w:rPr>
              <w:t>KABUL</w:t>
            </w:r>
          </w:p>
        </w:tc>
      </w:tr>
    </w:tbl>
    <w:p w:rsidR="005A7E2D" w:rsidRDefault="001D087D">
      <w:r w:rsidRPr="00A86E1B">
        <w:rPr>
          <w:b/>
        </w:rPr>
        <w:t>Not:</w:t>
      </w:r>
      <w:r w:rsidRPr="00A86E1B">
        <w:t xml:space="preserve"> </w:t>
      </w:r>
      <w:r w:rsidR="0030042C" w:rsidRPr="00A86E1B">
        <w:t>L</w:t>
      </w:r>
      <w:r w:rsidRPr="00A86E1B">
        <w:t xml:space="preserve">istede ismi bulunmayan öğrenciler </w:t>
      </w:r>
      <w:hyperlink r:id="rId5" w:history="1">
        <w:r w:rsidR="00FA575B" w:rsidRPr="00031BD4">
          <w:rPr>
            <w:rStyle w:val="Kpr"/>
          </w:rPr>
          <w:t>tolgaaltan@ohu.edu.tr</w:t>
        </w:r>
      </w:hyperlink>
      <w:r w:rsidR="00D645CA" w:rsidRPr="00A86E1B">
        <w:t xml:space="preserve"> mail adresinden </w:t>
      </w:r>
      <w:r w:rsidR="0030042C" w:rsidRPr="00A86E1B">
        <w:t>iletişime geçebilir.</w:t>
      </w:r>
    </w:p>
    <w:sectPr w:rsidR="005A7E2D" w:rsidSect="00E577A0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E747DA"/>
    <w:multiLevelType w:val="hybridMultilevel"/>
    <w:tmpl w:val="8F8A4CD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B065B7"/>
    <w:multiLevelType w:val="hybridMultilevel"/>
    <w:tmpl w:val="DDFA7796"/>
    <w:lvl w:ilvl="0" w:tplc="35BA7FA8">
      <w:start w:val="2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4E4C41"/>
    <w:multiLevelType w:val="hybridMultilevel"/>
    <w:tmpl w:val="53D2137E"/>
    <w:lvl w:ilvl="0" w:tplc="BCBAB6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wMDazMDI3NLGwNDBR0lEKTi0uzszPAykwMqsFANmA/BQtAAAA"/>
  </w:docVars>
  <w:rsids>
    <w:rsidRoot w:val="00581E7F"/>
    <w:rsid w:val="00005E6E"/>
    <w:rsid w:val="00017336"/>
    <w:rsid w:val="00030137"/>
    <w:rsid w:val="00033612"/>
    <w:rsid w:val="000461AB"/>
    <w:rsid w:val="00053640"/>
    <w:rsid w:val="00053F1C"/>
    <w:rsid w:val="0005677E"/>
    <w:rsid w:val="0007148E"/>
    <w:rsid w:val="000812CD"/>
    <w:rsid w:val="0008577A"/>
    <w:rsid w:val="00092794"/>
    <w:rsid w:val="000A090F"/>
    <w:rsid w:val="000A6F42"/>
    <w:rsid w:val="000C41FF"/>
    <w:rsid w:val="000E1349"/>
    <w:rsid w:val="000E31BA"/>
    <w:rsid w:val="000F5C98"/>
    <w:rsid w:val="000F7FE1"/>
    <w:rsid w:val="001364EF"/>
    <w:rsid w:val="001421CC"/>
    <w:rsid w:val="00143D32"/>
    <w:rsid w:val="0017054F"/>
    <w:rsid w:val="001A11F9"/>
    <w:rsid w:val="001A2DAC"/>
    <w:rsid w:val="001B56A3"/>
    <w:rsid w:val="001D087D"/>
    <w:rsid w:val="001D39B1"/>
    <w:rsid w:val="001D4639"/>
    <w:rsid w:val="001F7910"/>
    <w:rsid w:val="00232B59"/>
    <w:rsid w:val="0024114F"/>
    <w:rsid w:val="00242BEE"/>
    <w:rsid w:val="00243BD3"/>
    <w:rsid w:val="0029004F"/>
    <w:rsid w:val="002A1249"/>
    <w:rsid w:val="002D2E77"/>
    <w:rsid w:val="002D6A39"/>
    <w:rsid w:val="002F2529"/>
    <w:rsid w:val="0030042C"/>
    <w:rsid w:val="00301235"/>
    <w:rsid w:val="00322761"/>
    <w:rsid w:val="00343430"/>
    <w:rsid w:val="00356A95"/>
    <w:rsid w:val="003573A2"/>
    <w:rsid w:val="00373597"/>
    <w:rsid w:val="00373AA1"/>
    <w:rsid w:val="00381E2C"/>
    <w:rsid w:val="00396B4B"/>
    <w:rsid w:val="003A0130"/>
    <w:rsid w:val="003B106A"/>
    <w:rsid w:val="003B2BCF"/>
    <w:rsid w:val="003B5705"/>
    <w:rsid w:val="003C08D9"/>
    <w:rsid w:val="003D6C69"/>
    <w:rsid w:val="003F59C9"/>
    <w:rsid w:val="00411B67"/>
    <w:rsid w:val="00413CBA"/>
    <w:rsid w:val="004240BE"/>
    <w:rsid w:val="00432386"/>
    <w:rsid w:val="00446746"/>
    <w:rsid w:val="004571D2"/>
    <w:rsid w:val="00463940"/>
    <w:rsid w:val="004955ED"/>
    <w:rsid w:val="004B06D8"/>
    <w:rsid w:val="004C49FA"/>
    <w:rsid w:val="004E1209"/>
    <w:rsid w:val="004E1C14"/>
    <w:rsid w:val="004F25D3"/>
    <w:rsid w:val="004F316F"/>
    <w:rsid w:val="004F54F5"/>
    <w:rsid w:val="005232EB"/>
    <w:rsid w:val="00544880"/>
    <w:rsid w:val="005465F5"/>
    <w:rsid w:val="00561E8A"/>
    <w:rsid w:val="005650BE"/>
    <w:rsid w:val="00571812"/>
    <w:rsid w:val="00573DA1"/>
    <w:rsid w:val="00574BE3"/>
    <w:rsid w:val="00581E7F"/>
    <w:rsid w:val="005A7E2D"/>
    <w:rsid w:val="005C2C13"/>
    <w:rsid w:val="005C6E37"/>
    <w:rsid w:val="005D264B"/>
    <w:rsid w:val="005D2F12"/>
    <w:rsid w:val="005D3364"/>
    <w:rsid w:val="006067A1"/>
    <w:rsid w:val="00606AE7"/>
    <w:rsid w:val="00616480"/>
    <w:rsid w:val="00622A25"/>
    <w:rsid w:val="00642850"/>
    <w:rsid w:val="00664E34"/>
    <w:rsid w:val="00667BBE"/>
    <w:rsid w:val="00676F66"/>
    <w:rsid w:val="0069438B"/>
    <w:rsid w:val="006B0D8C"/>
    <w:rsid w:val="006B29A5"/>
    <w:rsid w:val="006B3A4A"/>
    <w:rsid w:val="006D07F9"/>
    <w:rsid w:val="006E23DC"/>
    <w:rsid w:val="006E390C"/>
    <w:rsid w:val="00704060"/>
    <w:rsid w:val="0071022D"/>
    <w:rsid w:val="007216B9"/>
    <w:rsid w:val="00722E2B"/>
    <w:rsid w:val="00735D76"/>
    <w:rsid w:val="00756086"/>
    <w:rsid w:val="007573AD"/>
    <w:rsid w:val="00761C35"/>
    <w:rsid w:val="0076794A"/>
    <w:rsid w:val="007769CD"/>
    <w:rsid w:val="0078369A"/>
    <w:rsid w:val="00783C48"/>
    <w:rsid w:val="00790E24"/>
    <w:rsid w:val="00797BB4"/>
    <w:rsid w:val="007B272F"/>
    <w:rsid w:val="008116B2"/>
    <w:rsid w:val="00824794"/>
    <w:rsid w:val="008513B1"/>
    <w:rsid w:val="00853B2E"/>
    <w:rsid w:val="0086112C"/>
    <w:rsid w:val="00871D4F"/>
    <w:rsid w:val="008737BF"/>
    <w:rsid w:val="00882212"/>
    <w:rsid w:val="00897261"/>
    <w:rsid w:val="008A1F0F"/>
    <w:rsid w:val="008A75B4"/>
    <w:rsid w:val="008B6DEC"/>
    <w:rsid w:val="008D376B"/>
    <w:rsid w:val="008F0405"/>
    <w:rsid w:val="008F5CB0"/>
    <w:rsid w:val="0090225A"/>
    <w:rsid w:val="00902410"/>
    <w:rsid w:val="00904AB1"/>
    <w:rsid w:val="00906842"/>
    <w:rsid w:val="009226C8"/>
    <w:rsid w:val="00940608"/>
    <w:rsid w:val="00946073"/>
    <w:rsid w:val="00966B16"/>
    <w:rsid w:val="009A35C1"/>
    <w:rsid w:val="009A4D01"/>
    <w:rsid w:val="009D7FD2"/>
    <w:rsid w:val="009E04DF"/>
    <w:rsid w:val="009E6661"/>
    <w:rsid w:val="009F6B26"/>
    <w:rsid w:val="00A10213"/>
    <w:rsid w:val="00A21AAF"/>
    <w:rsid w:val="00A21F41"/>
    <w:rsid w:val="00A44760"/>
    <w:rsid w:val="00A46711"/>
    <w:rsid w:val="00A50C5C"/>
    <w:rsid w:val="00A6138D"/>
    <w:rsid w:val="00A77E88"/>
    <w:rsid w:val="00A8336F"/>
    <w:rsid w:val="00A86E1B"/>
    <w:rsid w:val="00AA446C"/>
    <w:rsid w:val="00AA585F"/>
    <w:rsid w:val="00AC6DFB"/>
    <w:rsid w:val="00AE5E3D"/>
    <w:rsid w:val="00AF3916"/>
    <w:rsid w:val="00B0333B"/>
    <w:rsid w:val="00B038FB"/>
    <w:rsid w:val="00B067EB"/>
    <w:rsid w:val="00B0744F"/>
    <w:rsid w:val="00B07650"/>
    <w:rsid w:val="00B14518"/>
    <w:rsid w:val="00B15700"/>
    <w:rsid w:val="00B251A5"/>
    <w:rsid w:val="00B27A2A"/>
    <w:rsid w:val="00B330DA"/>
    <w:rsid w:val="00B57271"/>
    <w:rsid w:val="00B6646D"/>
    <w:rsid w:val="00B67363"/>
    <w:rsid w:val="00BA2DB0"/>
    <w:rsid w:val="00BB4C54"/>
    <w:rsid w:val="00BC4125"/>
    <w:rsid w:val="00BC6D64"/>
    <w:rsid w:val="00BC76CF"/>
    <w:rsid w:val="00BD601E"/>
    <w:rsid w:val="00BE0AE8"/>
    <w:rsid w:val="00BE2FE6"/>
    <w:rsid w:val="00BE5F74"/>
    <w:rsid w:val="00BF58EB"/>
    <w:rsid w:val="00C11146"/>
    <w:rsid w:val="00C13123"/>
    <w:rsid w:val="00C149D8"/>
    <w:rsid w:val="00C26CF6"/>
    <w:rsid w:val="00C37EC2"/>
    <w:rsid w:val="00CB1D42"/>
    <w:rsid w:val="00CC6B62"/>
    <w:rsid w:val="00CD5C7B"/>
    <w:rsid w:val="00D308DD"/>
    <w:rsid w:val="00D361C1"/>
    <w:rsid w:val="00D645CA"/>
    <w:rsid w:val="00D85A3C"/>
    <w:rsid w:val="00DB4FD6"/>
    <w:rsid w:val="00DE1C7B"/>
    <w:rsid w:val="00DE1E11"/>
    <w:rsid w:val="00DE4938"/>
    <w:rsid w:val="00E247BB"/>
    <w:rsid w:val="00E3779C"/>
    <w:rsid w:val="00E416ED"/>
    <w:rsid w:val="00E47397"/>
    <w:rsid w:val="00E47641"/>
    <w:rsid w:val="00E577A0"/>
    <w:rsid w:val="00E6541B"/>
    <w:rsid w:val="00E802E1"/>
    <w:rsid w:val="00E811E5"/>
    <w:rsid w:val="00E953C6"/>
    <w:rsid w:val="00EA3B53"/>
    <w:rsid w:val="00EA42B0"/>
    <w:rsid w:val="00EA465E"/>
    <w:rsid w:val="00EB06CB"/>
    <w:rsid w:val="00EB1773"/>
    <w:rsid w:val="00EC5DEE"/>
    <w:rsid w:val="00EF1E14"/>
    <w:rsid w:val="00EF6382"/>
    <w:rsid w:val="00F11A5E"/>
    <w:rsid w:val="00F138EE"/>
    <w:rsid w:val="00F3454A"/>
    <w:rsid w:val="00F4161E"/>
    <w:rsid w:val="00F42B4C"/>
    <w:rsid w:val="00F522EB"/>
    <w:rsid w:val="00F66B99"/>
    <w:rsid w:val="00F93D56"/>
    <w:rsid w:val="00FA575B"/>
    <w:rsid w:val="00FB0C55"/>
    <w:rsid w:val="00FD33F6"/>
    <w:rsid w:val="00FE7E19"/>
    <w:rsid w:val="00FF4537"/>
    <w:rsid w:val="00FF6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F90F3"/>
  <w15:chartTrackingRefBased/>
  <w15:docId w15:val="{FA2F7C76-F65F-4D7F-B614-1CA81A3FB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  <w:jc w:val="left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573A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05677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5677E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5677E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5677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5677E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05677E"/>
    <w:pPr>
      <w:spacing w:line="240" w:lineRule="auto"/>
      <w:jc w:val="left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0567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5677E"/>
    <w:rPr>
      <w:rFonts w:ascii="Segoe UI" w:hAnsi="Segoe UI" w:cs="Segoe UI"/>
      <w:sz w:val="18"/>
      <w:szCs w:val="18"/>
    </w:rPr>
  </w:style>
  <w:style w:type="paragraph" w:styleId="AralkYok">
    <w:name w:val="No Spacing"/>
    <w:uiPriority w:val="1"/>
    <w:qFormat/>
    <w:rsid w:val="0005677E"/>
    <w:pPr>
      <w:spacing w:line="240" w:lineRule="auto"/>
      <w:jc w:val="left"/>
    </w:pPr>
  </w:style>
  <w:style w:type="paragraph" w:styleId="ListeParagraf">
    <w:name w:val="List Paragraph"/>
    <w:basedOn w:val="Normal"/>
    <w:uiPriority w:val="34"/>
    <w:qFormat/>
    <w:rsid w:val="00642850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D645C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240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olgaaltan@oh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</TotalTime>
  <Pages>3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lga altan</dc:creator>
  <cp:keywords/>
  <dc:description/>
  <cp:lastModifiedBy>tolga altan</cp:lastModifiedBy>
  <cp:revision>139</cp:revision>
  <dcterms:created xsi:type="dcterms:W3CDTF">2021-01-13T13:04:00Z</dcterms:created>
  <dcterms:modified xsi:type="dcterms:W3CDTF">2021-09-30T20:31:00Z</dcterms:modified>
</cp:coreProperties>
</file>